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F68E5" w14:textId="77777777" w:rsidR="00D21087" w:rsidRDefault="00D21087" w:rsidP="00D21087"/>
    <w:p w14:paraId="4E70D348" w14:textId="77777777" w:rsidR="00530B7F" w:rsidRPr="00C50669" w:rsidRDefault="00550827" w:rsidP="001322B1">
      <w:pPr>
        <w:pStyle w:val="Heading1"/>
      </w:pPr>
      <w:r>
        <w:t>Summary</w:t>
      </w:r>
    </w:p>
    <w:p w14:paraId="00761D84" w14:textId="5F91C0F0" w:rsidR="003F5502" w:rsidRDefault="003F5502" w:rsidP="003F5502">
      <w:r w:rsidRPr="003E553E">
        <w:rPr>
          <w:b/>
        </w:rPr>
        <w:t>Job Title:</w:t>
      </w:r>
      <w:r>
        <w:t xml:space="preserve"> </w:t>
      </w:r>
      <w:r w:rsidR="00E00784">
        <w:t>A</w:t>
      </w:r>
      <w:r w:rsidR="00F444D6">
        <w:t xml:space="preserve">ssistant </w:t>
      </w:r>
      <w:r w:rsidR="00614F10">
        <w:t>Neurological Visual Therapist</w:t>
      </w:r>
    </w:p>
    <w:p w14:paraId="4E56F3DF" w14:textId="2A2C5F38" w:rsidR="003F5502" w:rsidRPr="005A6BFE" w:rsidRDefault="003F5502" w:rsidP="003F5502">
      <w:r w:rsidRPr="003E553E">
        <w:rPr>
          <w:b/>
        </w:rPr>
        <w:t>Responsible to:</w:t>
      </w:r>
      <w:r w:rsidR="00756F58">
        <w:rPr>
          <w:b/>
        </w:rPr>
        <w:t xml:space="preserve"> </w:t>
      </w:r>
      <w:r w:rsidR="00756F58">
        <w:t>Head of Operations</w:t>
      </w:r>
    </w:p>
    <w:p w14:paraId="09F0678C" w14:textId="77777777" w:rsidR="00F444D6" w:rsidRDefault="003F5502" w:rsidP="003F5502">
      <w:pPr>
        <w:rPr>
          <w:szCs w:val="28"/>
        </w:rPr>
      </w:pPr>
      <w:r w:rsidRPr="003E553E">
        <w:rPr>
          <w:b/>
        </w:rPr>
        <w:t>Salary</w:t>
      </w:r>
      <w:r w:rsidRPr="007D60C2">
        <w:rPr>
          <w:b/>
        </w:rPr>
        <w:t>:</w:t>
      </w:r>
      <w:r w:rsidR="007D60C2" w:rsidRPr="007D60C2">
        <w:rPr>
          <w:szCs w:val="28"/>
        </w:rPr>
        <w:t xml:space="preserve"> Salary negotiable</w:t>
      </w:r>
      <w:r w:rsidR="001E17B3">
        <w:rPr>
          <w:szCs w:val="28"/>
        </w:rPr>
        <w:t xml:space="preserve"> –</w:t>
      </w:r>
      <w:r w:rsidR="007D60C2">
        <w:rPr>
          <w:szCs w:val="28"/>
        </w:rPr>
        <w:t xml:space="preserve"> </w:t>
      </w:r>
      <w:r w:rsidR="001E17B3">
        <w:rPr>
          <w:szCs w:val="28"/>
        </w:rPr>
        <w:t xml:space="preserve">depending on </w:t>
      </w:r>
      <w:r w:rsidR="007D60C2">
        <w:rPr>
          <w:szCs w:val="28"/>
        </w:rPr>
        <w:t xml:space="preserve">experience </w:t>
      </w:r>
    </w:p>
    <w:p w14:paraId="76AB2DED" w14:textId="77777777" w:rsidR="007B4BD5" w:rsidRDefault="007B4BD5" w:rsidP="003F5502">
      <w:pPr>
        <w:rPr>
          <w:szCs w:val="28"/>
        </w:rPr>
      </w:pPr>
    </w:p>
    <w:p w14:paraId="42EA7DA2" w14:textId="7680B760" w:rsidR="00755E00" w:rsidRPr="00BC6AD6" w:rsidRDefault="007D769D" w:rsidP="003F5502">
      <w:pPr>
        <w:rPr>
          <w:szCs w:val="28"/>
        </w:rPr>
      </w:pPr>
      <w:r>
        <w:rPr>
          <w:szCs w:val="28"/>
        </w:rPr>
        <w:t xml:space="preserve">Assistant </w:t>
      </w:r>
      <w:r w:rsidR="00F444D6">
        <w:rPr>
          <w:szCs w:val="28"/>
        </w:rPr>
        <w:t>Neuro</w:t>
      </w:r>
      <w:r>
        <w:rPr>
          <w:szCs w:val="28"/>
        </w:rPr>
        <w:t>logical</w:t>
      </w:r>
      <w:r w:rsidR="00F444D6">
        <w:rPr>
          <w:szCs w:val="28"/>
        </w:rPr>
        <w:t xml:space="preserve"> Visual Therapist</w:t>
      </w:r>
      <w:r w:rsidR="007B4BD5">
        <w:rPr>
          <w:szCs w:val="28"/>
        </w:rPr>
        <w:t xml:space="preserve"> scale: </w:t>
      </w:r>
      <w:r w:rsidR="00F444D6" w:rsidRPr="00BC6AD6">
        <w:rPr>
          <w:szCs w:val="28"/>
        </w:rPr>
        <w:t>£2</w:t>
      </w:r>
      <w:r w:rsidR="00F444D6">
        <w:rPr>
          <w:szCs w:val="28"/>
        </w:rPr>
        <w:t>6</w:t>
      </w:r>
      <w:r w:rsidR="00F444D6" w:rsidRPr="00BC6AD6">
        <w:rPr>
          <w:szCs w:val="28"/>
        </w:rPr>
        <w:t>,</w:t>
      </w:r>
      <w:r w:rsidR="00F444D6">
        <w:rPr>
          <w:szCs w:val="28"/>
        </w:rPr>
        <w:t>413</w:t>
      </w:r>
      <w:r w:rsidR="00F444D6" w:rsidRPr="00BC6AD6">
        <w:rPr>
          <w:szCs w:val="28"/>
        </w:rPr>
        <w:t>.00</w:t>
      </w:r>
      <w:r w:rsidR="00F444D6">
        <w:rPr>
          <w:szCs w:val="28"/>
        </w:rPr>
        <w:t xml:space="preserve"> - </w:t>
      </w:r>
      <w:r w:rsidR="00F444D6" w:rsidRPr="00BC6AD6">
        <w:rPr>
          <w:szCs w:val="28"/>
        </w:rPr>
        <w:t>£</w:t>
      </w:r>
      <w:r w:rsidR="002C3A29">
        <w:rPr>
          <w:szCs w:val="28"/>
        </w:rPr>
        <w:t>30,619</w:t>
      </w:r>
      <w:r w:rsidR="002C3A29" w:rsidRPr="00BC6AD6">
        <w:rPr>
          <w:szCs w:val="28"/>
        </w:rPr>
        <w:t>.00</w:t>
      </w:r>
      <w:r w:rsidR="002C3A29" w:rsidRPr="00BC6AD6">
        <w:rPr>
          <w:szCs w:val="28"/>
        </w:rPr>
        <w:tab/>
      </w:r>
      <w:r w:rsidR="002C3A29" w:rsidRPr="00BC6AD6">
        <w:rPr>
          <w:szCs w:val="28"/>
        </w:rPr>
        <w:tab/>
      </w:r>
      <w:r w:rsidR="00F444D6" w:rsidRPr="00BC6AD6">
        <w:rPr>
          <w:szCs w:val="28"/>
        </w:rPr>
        <w:tab/>
      </w:r>
    </w:p>
    <w:p w14:paraId="4CC1FDCF" w14:textId="77777777" w:rsidR="007B4BD5" w:rsidRDefault="007B4BD5" w:rsidP="003F5502">
      <w:pPr>
        <w:rPr>
          <w:b/>
        </w:rPr>
      </w:pPr>
    </w:p>
    <w:p w14:paraId="57B4DEDE" w14:textId="200DCEC4" w:rsidR="003F5502" w:rsidRDefault="003F5502" w:rsidP="003F5502">
      <w:r w:rsidRPr="003E553E">
        <w:rPr>
          <w:b/>
        </w:rPr>
        <w:t>Hours:</w:t>
      </w:r>
      <w:r>
        <w:t xml:space="preserve"> </w:t>
      </w:r>
      <w:r w:rsidR="001E17B3">
        <w:t>Full-time</w:t>
      </w:r>
      <w:r>
        <w:t xml:space="preserve">, 35 hours per week. </w:t>
      </w:r>
      <w:r w:rsidR="004C1944">
        <w:t xml:space="preserve">Part-time hours could be considered. </w:t>
      </w:r>
    </w:p>
    <w:p w14:paraId="50D6D139" w14:textId="77777777" w:rsidR="003F5502" w:rsidRDefault="003F5502" w:rsidP="003F5502">
      <w:r>
        <w:tab/>
      </w:r>
    </w:p>
    <w:p w14:paraId="5C256B18" w14:textId="3824DD67" w:rsidR="003F5502" w:rsidRDefault="003F5502" w:rsidP="003F5502">
      <w:pPr>
        <w:jc w:val="both"/>
        <w:rPr>
          <w:rFonts w:cs="Arial"/>
          <w:szCs w:val="28"/>
        </w:rPr>
      </w:pPr>
      <w:r w:rsidRPr="003E553E">
        <w:rPr>
          <w:b/>
        </w:rPr>
        <w:t>Location:</w:t>
      </w:r>
      <w:r>
        <w:t xml:space="preserve"> </w:t>
      </w:r>
      <w:r w:rsidRPr="00573EE2">
        <w:rPr>
          <w:rFonts w:cs="Arial"/>
          <w:szCs w:val="28"/>
        </w:rPr>
        <w:t xml:space="preserve">Hybrid role (working </w:t>
      </w:r>
      <w:r>
        <w:rPr>
          <w:rFonts w:cs="Arial"/>
          <w:szCs w:val="28"/>
        </w:rPr>
        <w:t xml:space="preserve">within the community in NHS Greater Glasgow and Clyde and </w:t>
      </w:r>
      <w:r w:rsidRPr="00573EE2">
        <w:rPr>
          <w:rFonts w:cs="Arial"/>
          <w:szCs w:val="28"/>
        </w:rPr>
        <w:t>Head Office)</w:t>
      </w:r>
      <w:r w:rsidR="005D76EC">
        <w:rPr>
          <w:rFonts w:cs="Arial"/>
          <w:szCs w:val="28"/>
        </w:rPr>
        <w:t>.</w:t>
      </w:r>
    </w:p>
    <w:p w14:paraId="228A6D6F" w14:textId="77777777" w:rsidR="003F5502" w:rsidRPr="00573EE2" w:rsidRDefault="003F5502" w:rsidP="003F5502">
      <w:pPr>
        <w:jc w:val="both"/>
      </w:pPr>
    </w:p>
    <w:p w14:paraId="3394FC83" w14:textId="77777777" w:rsidR="003F5502" w:rsidRDefault="003F5502" w:rsidP="003F5502">
      <w:pPr>
        <w:rPr>
          <w:rFonts w:cs="Arial"/>
          <w:szCs w:val="28"/>
        </w:rPr>
      </w:pPr>
      <w:r w:rsidRPr="004E5404">
        <w:rPr>
          <w:rFonts w:cs="Arial"/>
          <w:b/>
          <w:szCs w:val="28"/>
        </w:rPr>
        <w:t>Head Office:</w:t>
      </w:r>
      <w:r>
        <w:rPr>
          <w:rFonts w:cs="Arial"/>
          <w:szCs w:val="28"/>
        </w:rPr>
        <w:t xml:space="preserve"> </w:t>
      </w:r>
      <w:r w:rsidRPr="00573EE2">
        <w:rPr>
          <w:rFonts w:cs="Arial"/>
          <w:szCs w:val="28"/>
        </w:rPr>
        <w:t xml:space="preserve">Visibility </w:t>
      </w:r>
      <w:r>
        <w:rPr>
          <w:rFonts w:cs="Arial"/>
          <w:szCs w:val="28"/>
        </w:rPr>
        <w:t>Scotland Head Office, 2 Queen’s Crescent, Glasgow.</w:t>
      </w:r>
    </w:p>
    <w:p w14:paraId="75A8087A" w14:textId="77777777" w:rsidR="003F5502" w:rsidRDefault="003F5502" w:rsidP="003F5502">
      <w:pPr>
        <w:rPr>
          <w:rFonts w:cs="Arial"/>
          <w:szCs w:val="28"/>
        </w:rPr>
      </w:pPr>
    </w:p>
    <w:p w14:paraId="4A5A16D2" w14:textId="48388300" w:rsidR="003F5502" w:rsidRPr="00530B7F" w:rsidRDefault="003F5502" w:rsidP="005D76EC">
      <w:pPr>
        <w:tabs>
          <w:tab w:val="left" w:pos="1740"/>
        </w:tabs>
        <w:rPr>
          <w:rFonts w:cs="Arial"/>
          <w:sz w:val="22"/>
        </w:rPr>
      </w:pPr>
      <w:r w:rsidRPr="00530B7F">
        <w:rPr>
          <w:rFonts w:cs="Arial"/>
          <w:b/>
        </w:rPr>
        <w:t>Contract:</w:t>
      </w:r>
      <w:r>
        <w:rPr>
          <w:rFonts w:cs="Arial"/>
        </w:rPr>
        <w:t xml:space="preserve"> </w:t>
      </w:r>
      <w:r w:rsidR="000C34A4">
        <w:rPr>
          <w:rFonts w:cs="Arial"/>
        </w:rPr>
        <w:t>Three-year</w:t>
      </w:r>
      <w:r w:rsidR="00F444D6">
        <w:rPr>
          <w:rFonts w:cs="Arial"/>
        </w:rPr>
        <w:t xml:space="preserve"> f</w:t>
      </w:r>
      <w:r>
        <w:rPr>
          <w:rFonts w:cs="Arial"/>
        </w:rPr>
        <w:t xml:space="preserve">ixed term </w:t>
      </w:r>
      <w:r w:rsidR="00F444D6">
        <w:rPr>
          <w:rFonts w:cs="Arial"/>
        </w:rPr>
        <w:t xml:space="preserve">contract </w:t>
      </w:r>
      <w:r>
        <w:rPr>
          <w:rFonts w:cs="Arial"/>
        </w:rPr>
        <w:t xml:space="preserve">until </w:t>
      </w:r>
      <w:r w:rsidR="00F444D6">
        <w:rPr>
          <w:rFonts w:cs="Arial"/>
        </w:rPr>
        <w:t>1 February 2027.</w:t>
      </w:r>
    </w:p>
    <w:p w14:paraId="596649CC" w14:textId="77777777" w:rsidR="00467781" w:rsidRPr="005F43D5" w:rsidRDefault="00467781" w:rsidP="00467781">
      <w:pPr>
        <w:rPr>
          <w:rFonts w:cs="Arial"/>
          <w:szCs w:val="28"/>
        </w:rPr>
      </w:pPr>
    </w:p>
    <w:p w14:paraId="4429EC61" w14:textId="253A9D7C" w:rsidR="00550827" w:rsidRDefault="00550827" w:rsidP="00550827">
      <w:pPr>
        <w:pStyle w:val="Heading2"/>
      </w:pPr>
      <w:r w:rsidRPr="006D0AE4">
        <w:t xml:space="preserve">Job description </w:t>
      </w:r>
    </w:p>
    <w:p w14:paraId="54B8732A" w14:textId="2562E56F" w:rsidR="0087690C" w:rsidRDefault="0087690C" w:rsidP="0087690C">
      <w:pPr>
        <w:pStyle w:val="ListParagraph"/>
        <w:numPr>
          <w:ilvl w:val="0"/>
          <w:numId w:val="14"/>
        </w:numPr>
      </w:pPr>
      <w:r>
        <w:t xml:space="preserve">Form part of an expert team that will reshape Visibility Scotland’s existing neurological programme in tandem with evidence-based </w:t>
      </w:r>
      <w:r w:rsidR="00F444D6">
        <w:t xml:space="preserve">practice and </w:t>
      </w:r>
      <w:r>
        <w:t xml:space="preserve">research. </w:t>
      </w:r>
    </w:p>
    <w:p w14:paraId="5E08A48C" w14:textId="34C49255" w:rsidR="00F444D6" w:rsidRPr="0087690C" w:rsidRDefault="00F444D6" w:rsidP="0087690C">
      <w:pPr>
        <w:pStyle w:val="ListParagraph"/>
        <w:numPr>
          <w:ilvl w:val="0"/>
          <w:numId w:val="14"/>
        </w:numPr>
      </w:pPr>
      <w:r>
        <w:t xml:space="preserve">Case manage and support stroke survivors living with neurological sight loss. </w:t>
      </w:r>
    </w:p>
    <w:p w14:paraId="0F2BE757" w14:textId="25871346" w:rsidR="00197CAF" w:rsidRDefault="00197CAF" w:rsidP="00AB2CEC">
      <w:pPr>
        <w:pStyle w:val="ListParagraph"/>
        <w:numPr>
          <w:ilvl w:val="0"/>
          <w:numId w:val="14"/>
        </w:numPr>
      </w:pPr>
      <w:r>
        <w:lastRenderedPageBreak/>
        <w:t xml:space="preserve">Provide </w:t>
      </w:r>
      <w:r w:rsidR="00FE5361">
        <w:t>specialist</w:t>
      </w:r>
      <w:r w:rsidR="0012702C">
        <w:t xml:space="preserve"> </w:t>
      </w:r>
      <w:r w:rsidR="005D76EC">
        <w:t>one-to-one</w:t>
      </w:r>
      <w:r w:rsidR="00FE5361">
        <w:t xml:space="preserve"> </w:t>
      </w:r>
      <w:r w:rsidR="00F444D6">
        <w:t xml:space="preserve">rehabilitation </w:t>
      </w:r>
      <w:r w:rsidR="00FE5361">
        <w:t xml:space="preserve">service to adults and children with </w:t>
      </w:r>
      <w:r w:rsidR="00D21087">
        <w:t>neurological visual impairment</w:t>
      </w:r>
      <w:r w:rsidR="0012702C">
        <w:t xml:space="preserve"> living in NHS Greater Glasgow and Clyde (GGC)</w:t>
      </w:r>
      <w:r w:rsidR="005D76EC">
        <w:t>.</w:t>
      </w:r>
    </w:p>
    <w:p w14:paraId="41EAA448" w14:textId="77777777" w:rsidR="00F444D6" w:rsidRDefault="00F444D6" w:rsidP="00F444D6">
      <w:pPr>
        <w:pStyle w:val="ListParagraph"/>
        <w:numPr>
          <w:ilvl w:val="0"/>
          <w:numId w:val="14"/>
        </w:numPr>
      </w:pPr>
      <w:r>
        <w:t>Deliver a three-week neuro self-management course within a community setting (NHS Greater Glasgow and Clyde).</w:t>
      </w:r>
    </w:p>
    <w:p w14:paraId="49FB1F40" w14:textId="77777777" w:rsidR="00F444D6" w:rsidRDefault="00F444D6" w:rsidP="00F444D6">
      <w:pPr>
        <w:pStyle w:val="ListParagraph"/>
        <w:ind w:left="360"/>
      </w:pPr>
    </w:p>
    <w:p w14:paraId="04B83407" w14:textId="77777777" w:rsidR="00F444D6" w:rsidRDefault="00F444D6" w:rsidP="00F444D6">
      <w:pPr>
        <w:pStyle w:val="Heading3"/>
      </w:pPr>
      <w:r>
        <w:t>Specialist service</w:t>
      </w:r>
    </w:p>
    <w:p w14:paraId="29B098DB" w14:textId="70C8E5B0" w:rsidR="00F444D6" w:rsidRDefault="00F444D6" w:rsidP="00F444D6">
      <w:r>
        <w:t xml:space="preserve">The post holder will provide a specialist service to adults and children with neurological visual impairment post-stroke. </w:t>
      </w:r>
    </w:p>
    <w:p w14:paraId="445C6417" w14:textId="74D665DE" w:rsidR="00F444D6" w:rsidRDefault="00F444D6" w:rsidP="00F444D6">
      <w:pPr>
        <w:pStyle w:val="ListParagraph"/>
        <w:numPr>
          <w:ilvl w:val="0"/>
          <w:numId w:val="21"/>
        </w:numPr>
      </w:pPr>
      <w:r>
        <w:t xml:space="preserve">Working closely alongside an expert panel, the post holder will codesign and deliver a new training programme </w:t>
      </w:r>
      <w:r w:rsidR="00BA77FB">
        <w:t xml:space="preserve">to enhance </w:t>
      </w:r>
      <w:r>
        <w:t>outcomes</w:t>
      </w:r>
      <w:r w:rsidR="0095770C">
        <w:t xml:space="preserve"> for NHS GGC stroke survivors. </w:t>
      </w:r>
    </w:p>
    <w:p w14:paraId="075F0415" w14:textId="48ACD30F" w:rsidR="0095770C" w:rsidRPr="00197CAF" w:rsidRDefault="0095770C" w:rsidP="0095770C">
      <w:pPr>
        <w:pStyle w:val="ListParagraph"/>
        <w:numPr>
          <w:ilvl w:val="0"/>
          <w:numId w:val="21"/>
        </w:numPr>
      </w:pPr>
      <w:r>
        <w:t>Th</w:t>
      </w:r>
      <w:r w:rsidR="00E067E4">
        <w:t>e</w:t>
      </w:r>
      <w:r>
        <w:t xml:space="preserve"> programme will teach and promote good posture, visual awareness, visual compensatory strategies, </w:t>
      </w:r>
      <w:r w:rsidR="00266A7B">
        <w:t>hand-eye</w:t>
      </w:r>
      <w:r>
        <w:t xml:space="preserve"> </w:t>
      </w:r>
      <w:r w:rsidR="00E067E4">
        <w:t>coordination,</w:t>
      </w:r>
      <w:r>
        <w:t xml:space="preserve"> and safe movement within indoor spaces for people of all ages with a visual impairment.</w:t>
      </w:r>
    </w:p>
    <w:p w14:paraId="0FAC9D48" w14:textId="7765D8AB" w:rsidR="0095770C" w:rsidRDefault="00EB4F4A" w:rsidP="0095770C">
      <w:pPr>
        <w:pStyle w:val="ListParagraph"/>
        <w:numPr>
          <w:ilvl w:val="0"/>
          <w:numId w:val="21"/>
        </w:numPr>
      </w:pPr>
      <w:r>
        <w:t>One-to-one</w:t>
      </w:r>
      <w:r w:rsidR="0095770C">
        <w:t xml:space="preserve"> support will be delivered locally in Glasgow, Paisley, Inverclyde</w:t>
      </w:r>
      <w:r w:rsidR="00E067E4">
        <w:t>,</w:t>
      </w:r>
      <w:r w:rsidR="0095770C">
        <w:t xml:space="preserve"> and West Dunbartonshire. </w:t>
      </w:r>
    </w:p>
    <w:p w14:paraId="4029318F" w14:textId="77777777" w:rsidR="0095770C" w:rsidRDefault="0095770C" w:rsidP="0095770C">
      <w:pPr>
        <w:pStyle w:val="ListParagraph"/>
      </w:pPr>
    </w:p>
    <w:p w14:paraId="7CEE88AC" w14:textId="77777777" w:rsidR="00D21087" w:rsidRDefault="00D21087" w:rsidP="00D21087">
      <w:pPr>
        <w:pStyle w:val="Heading3"/>
      </w:pPr>
      <w:r>
        <w:t>Self-management programme</w:t>
      </w:r>
    </w:p>
    <w:p w14:paraId="65FE36A1" w14:textId="316DC54C" w:rsidR="00197CAF" w:rsidRDefault="0095770C" w:rsidP="00D21087">
      <w:r>
        <w:t xml:space="preserve">The post holder </w:t>
      </w:r>
      <w:r w:rsidR="00C50669">
        <w:t xml:space="preserve">will deliver </w:t>
      </w:r>
      <w:r w:rsidR="002D0093">
        <w:t xml:space="preserve">Visibility Scotland’s </w:t>
      </w:r>
      <w:r w:rsidR="0012702C">
        <w:t xml:space="preserve">neuro </w:t>
      </w:r>
      <w:r w:rsidR="008874DB">
        <w:t>self</w:t>
      </w:r>
      <w:r w:rsidR="00D21087">
        <w:t>-</w:t>
      </w:r>
      <w:r w:rsidR="008874DB">
        <w:t xml:space="preserve">management </w:t>
      </w:r>
      <w:r w:rsidR="002D0093">
        <w:t>program</w:t>
      </w:r>
      <w:r w:rsidR="0087690C">
        <w:t>me</w:t>
      </w:r>
      <w:r w:rsidR="002D0093">
        <w:t xml:space="preserve">. This unique </w:t>
      </w:r>
      <w:r>
        <w:t xml:space="preserve">three-week peer support </w:t>
      </w:r>
      <w:r w:rsidR="002D0093">
        <w:t>program</w:t>
      </w:r>
      <w:r w:rsidR="0087690C">
        <w:t>me</w:t>
      </w:r>
      <w:r w:rsidR="002D0093">
        <w:t xml:space="preserve"> </w:t>
      </w:r>
      <w:r>
        <w:t xml:space="preserve">provides information on services (local and national), assistive technology and everyday strategies </w:t>
      </w:r>
      <w:r w:rsidR="00EF70E1">
        <w:t xml:space="preserve">to increase </w:t>
      </w:r>
      <w:r w:rsidR="00146ECD">
        <w:t>inde</w:t>
      </w:r>
      <w:r w:rsidR="00EF70E1">
        <w:t>pendence and resilience</w:t>
      </w:r>
      <w:r w:rsidR="008874DB">
        <w:t xml:space="preserve">. </w:t>
      </w:r>
    </w:p>
    <w:p w14:paraId="648299F9" w14:textId="77777777" w:rsidR="00197CAF" w:rsidRDefault="00197CAF" w:rsidP="00197CAF">
      <w:pPr>
        <w:pStyle w:val="ListParagraph"/>
      </w:pPr>
    </w:p>
    <w:p w14:paraId="6F8D446B" w14:textId="5C4830B9" w:rsidR="00D21087" w:rsidRDefault="00D21087" w:rsidP="002178CB">
      <w:pPr>
        <w:spacing w:after="240" w:line="240" w:lineRule="auto"/>
      </w:pPr>
    </w:p>
    <w:p w14:paraId="05C17433" w14:textId="77777777" w:rsidR="00AE632C" w:rsidRDefault="00AE632C">
      <w:pPr>
        <w:spacing w:after="240" w:line="240" w:lineRule="auto"/>
      </w:pPr>
      <w:r>
        <w:br w:type="page"/>
      </w:r>
    </w:p>
    <w:p w14:paraId="36BF58B5" w14:textId="77777777" w:rsidR="00AE632C" w:rsidRDefault="00AE632C" w:rsidP="00AE632C"/>
    <w:p w14:paraId="014AC0AC" w14:textId="599EA8D2" w:rsidR="00550827" w:rsidRPr="00550827" w:rsidRDefault="00550827" w:rsidP="00C50669">
      <w:pPr>
        <w:pStyle w:val="Heading2"/>
      </w:pPr>
      <w:r w:rsidRPr="00550827">
        <w:t>Specific Duties</w:t>
      </w:r>
      <w:r>
        <w:t xml:space="preserve"> &amp; Responsibilities</w:t>
      </w:r>
    </w:p>
    <w:p w14:paraId="50705F5D" w14:textId="56DFD753" w:rsidR="0087690C" w:rsidRDefault="0087690C" w:rsidP="00AB2CEC">
      <w:pPr>
        <w:pStyle w:val="ListParagraph"/>
        <w:numPr>
          <w:ilvl w:val="0"/>
          <w:numId w:val="12"/>
        </w:numPr>
      </w:pPr>
      <w:r>
        <w:t xml:space="preserve">Contribute ideas to ensure the new service model fits user </w:t>
      </w:r>
      <w:r w:rsidR="009F3B0E">
        <w:t>needs.</w:t>
      </w:r>
    </w:p>
    <w:p w14:paraId="774797B8" w14:textId="43D775EF" w:rsidR="0087690C" w:rsidRDefault="0087690C" w:rsidP="00AB2CEC">
      <w:pPr>
        <w:pStyle w:val="ListParagraph"/>
        <w:numPr>
          <w:ilvl w:val="0"/>
          <w:numId w:val="12"/>
        </w:numPr>
      </w:pPr>
      <w:r>
        <w:t xml:space="preserve">Work with a researcher to </w:t>
      </w:r>
      <w:r w:rsidR="00E067E4">
        <w:t>carry out</w:t>
      </w:r>
      <w:r>
        <w:t xml:space="preserve"> a full evaluation of the current service and the new model</w:t>
      </w:r>
      <w:r w:rsidR="009F3B0E">
        <w:t>.</w:t>
      </w:r>
    </w:p>
    <w:p w14:paraId="2BCE4A72" w14:textId="3912E980" w:rsidR="00197CAF" w:rsidRDefault="0082545D" w:rsidP="00AB2CEC">
      <w:pPr>
        <w:pStyle w:val="ListParagraph"/>
        <w:numPr>
          <w:ilvl w:val="0"/>
          <w:numId w:val="12"/>
        </w:numPr>
      </w:pPr>
      <w:r w:rsidRPr="00283357">
        <w:t>Del</w:t>
      </w:r>
      <w:r w:rsidR="00197CAF">
        <w:t>iver person-centred assessment</w:t>
      </w:r>
      <w:r w:rsidR="00F43D50">
        <w:t xml:space="preserve"> and </w:t>
      </w:r>
      <w:r w:rsidR="00AE632C">
        <w:t>post-service</w:t>
      </w:r>
      <w:r w:rsidR="00EF70E1">
        <w:t xml:space="preserve"> </w:t>
      </w:r>
      <w:r w:rsidR="00F43D50">
        <w:t>evaluation</w:t>
      </w:r>
      <w:r w:rsidR="000F157E">
        <w:t>.</w:t>
      </w:r>
    </w:p>
    <w:p w14:paraId="240AC797" w14:textId="677143B8" w:rsidR="0082545D" w:rsidRDefault="0082545D" w:rsidP="00AB2CEC">
      <w:pPr>
        <w:pStyle w:val="ListParagraph"/>
        <w:numPr>
          <w:ilvl w:val="0"/>
          <w:numId w:val="12"/>
        </w:numPr>
      </w:pPr>
      <w:r>
        <w:t>Work as part of a wide</w:t>
      </w:r>
      <w:r w:rsidR="00D21087">
        <w:t>r</w:t>
      </w:r>
      <w:r>
        <w:t xml:space="preserve"> multi-disciplinary team, linking with health and social care professionals </w:t>
      </w:r>
      <w:r w:rsidR="000F157E">
        <w:t>to</w:t>
      </w:r>
      <w:r>
        <w:t xml:space="preserve"> ensur</w:t>
      </w:r>
      <w:r w:rsidR="000F157E">
        <w:t>e</w:t>
      </w:r>
      <w:r>
        <w:t xml:space="preserve"> a connected service</w:t>
      </w:r>
      <w:r w:rsidR="009F3B0E">
        <w:t>.</w:t>
      </w:r>
    </w:p>
    <w:p w14:paraId="4C97B878" w14:textId="08D238DA" w:rsidR="002162E7" w:rsidRPr="002162E7" w:rsidRDefault="00550827" w:rsidP="007E4A58">
      <w:pPr>
        <w:pStyle w:val="ListParagraph"/>
        <w:numPr>
          <w:ilvl w:val="0"/>
          <w:numId w:val="12"/>
        </w:numPr>
      </w:pPr>
      <w:r w:rsidRPr="00550827">
        <w:t>Promote the service to professionals at meeting</w:t>
      </w:r>
      <w:r w:rsidR="00EF70E1">
        <w:t>s, conferences and exhibitions</w:t>
      </w:r>
      <w:r w:rsidR="009F3B0E">
        <w:t>.</w:t>
      </w:r>
    </w:p>
    <w:p w14:paraId="6E8399B3" w14:textId="77777777" w:rsidR="00D11FB2" w:rsidRDefault="000F157E" w:rsidP="007E4A58">
      <w:pPr>
        <w:pStyle w:val="ListParagraph"/>
        <w:numPr>
          <w:ilvl w:val="0"/>
          <w:numId w:val="12"/>
        </w:numPr>
      </w:pPr>
      <w:r>
        <w:t>Deliver</w:t>
      </w:r>
      <w:r w:rsidR="00550827" w:rsidRPr="00550827">
        <w:t xml:space="preserve"> </w:t>
      </w:r>
      <w:r w:rsidR="00FE5361">
        <w:t xml:space="preserve">complex and </w:t>
      </w:r>
      <w:r w:rsidR="00AE632C">
        <w:t>well-written</w:t>
      </w:r>
      <w:r w:rsidR="00FE5361">
        <w:t xml:space="preserve"> </w:t>
      </w:r>
      <w:r w:rsidR="00550827" w:rsidRPr="00550827">
        <w:t>reports and lesson plans</w:t>
      </w:r>
      <w:r w:rsidR="00D11FB2">
        <w:t>.</w:t>
      </w:r>
      <w:r w:rsidR="00550827" w:rsidRPr="00550827">
        <w:t xml:space="preserve"> </w:t>
      </w:r>
    </w:p>
    <w:p w14:paraId="738CB629" w14:textId="49AC562C" w:rsidR="00550827" w:rsidRPr="00550827" w:rsidRDefault="00D11FB2" w:rsidP="007E4A58">
      <w:pPr>
        <w:pStyle w:val="ListParagraph"/>
        <w:numPr>
          <w:ilvl w:val="0"/>
          <w:numId w:val="12"/>
        </w:numPr>
      </w:pPr>
      <w:r>
        <w:t>C</w:t>
      </w:r>
      <w:r w:rsidR="00D21087">
        <w:t xml:space="preserve">omplete accurate records of </w:t>
      </w:r>
      <w:r w:rsidR="007F065F">
        <w:t xml:space="preserve">service </w:t>
      </w:r>
      <w:r w:rsidR="00D21087">
        <w:t>user</w:t>
      </w:r>
      <w:r w:rsidR="00F43D50">
        <w:t xml:space="preserve"> progress and outcomes</w:t>
      </w:r>
      <w:r w:rsidR="009F3B0E">
        <w:t>.</w:t>
      </w:r>
    </w:p>
    <w:p w14:paraId="78352DE4" w14:textId="5E1968BB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 xml:space="preserve">Communicate with Visibility </w:t>
      </w:r>
      <w:r w:rsidR="009D18E2">
        <w:t xml:space="preserve">Scotland </w:t>
      </w:r>
      <w:r w:rsidRPr="00550827">
        <w:t>staff and other</w:t>
      </w:r>
      <w:r w:rsidR="00F43D50">
        <w:t xml:space="preserve"> professionals </w:t>
      </w:r>
      <w:r w:rsidR="00D21087">
        <w:t>regarding caseload</w:t>
      </w:r>
      <w:r w:rsidR="000F1F72">
        <w:t>,</w:t>
      </w:r>
      <w:r w:rsidR="00F43D50">
        <w:t xml:space="preserve"> </w:t>
      </w:r>
      <w:r w:rsidRPr="00550827">
        <w:t>adopting a multi</w:t>
      </w:r>
      <w:r w:rsidR="00895F87">
        <w:t>-</w:t>
      </w:r>
      <w:r w:rsidRPr="00550827">
        <w:t xml:space="preserve">disciplinary approach to ensure the best service for </w:t>
      </w:r>
      <w:r w:rsidR="007F065F">
        <w:t xml:space="preserve">service </w:t>
      </w:r>
      <w:r w:rsidR="009F3B0E">
        <w:t>users.</w:t>
      </w:r>
    </w:p>
    <w:p w14:paraId="2B2E6C5B" w14:textId="25E77BC0" w:rsidR="00550827" w:rsidRPr="00550827" w:rsidRDefault="006E20BF" w:rsidP="007E4A58">
      <w:pPr>
        <w:pStyle w:val="ListParagraph"/>
        <w:numPr>
          <w:ilvl w:val="0"/>
          <w:numId w:val="12"/>
        </w:numPr>
      </w:pPr>
      <w:r>
        <w:t xml:space="preserve">Follow a robust </w:t>
      </w:r>
      <w:r w:rsidR="00550827" w:rsidRPr="00550827">
        <w:t>recording, evaluati</w:t>
      </w:r>
      <w:r w:rsidR="007F065F">
        <w:t>on and data collection process</w:t>
      </w:r>
      <w:r w:rsidR="009F3B0E">
        <w:t>.</w:t>
      </w:r>
    </w:p>
    <w:p w14:paraId="2EFFA185" w14:textId="3C8335DD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>Provide support to volun</w:t>
      </w:r>
      <w:r w:rsidR="007F065F">
        <w:t>teers involved in the project</w:t>
      </w:r>
      <w:r w:rsidR="009F3B0E">
        <w:t>.</w:t>
      </w:r>
    </w:p>
    <w:p w14:paraId="1FE44994" w14:textId="382DF952" w:rsidR="00550827" w:rsidRDefault="00550827" w:rsidP="007E4A58">
      <w:pPr>
        <w:pStyle w:val="ListParagraph"/>
        <w:numPr>
          <w:ilvl w:val="0"/>
          <w:numId w:val="12"/>
        </w:numPr>
      </w:pPr>
      <w:r w:rsidRPr="00550827">
        <w:t>Make</w:t>
      </w:r>
      <w:r w:rsidR="006E20BF">
        <w:t xml:space="preserve"> </w:t>
      </w:r>
      <w:r w:rsidR="00D21087">
        <w:t xml:space="preserve">appropriate referrals to multi-agency </w:t>
      </w:r>
      <w:r w:rsidR="009F3B0E">
        <w:t>networks</w:t>
      </w:r>
      <w:r w:rsidR="00573EE2">
        <w:t>, including other projects within</w:t>
      </w:r>
      <w:r w:rsidRPr="00550827">
        <w:t xml:space="preserve"> Visibility</w:t>
      </w:r>
      <w:r w:rsidR="00D21087">
        <w:t xml:space="preserve"> Scotland</w:t>
      </w:r>
      <w:r w:rsidR="009F3B0E">
        <w:t>.</w:t>
      </w:r>
    </w:p>
    <w:p w14:paraId="13E77993" w14:textId="5918276E" w:rsidR="007E4A58" w:rsidRDefault="00EE799D" w:rsidP="007E4A58">
      <w:pPr>
        <w:pStyle w:val="ListParagraph"/>
        <w:numPr>
          <w:ilvl w:val="0"/>
          <w:numId w:val="12"/>
        </w:numPr>
      </w:pPr>
      <w:r w:rsidRPr="00550827">
        <w:t>Mainta</w:t>
      </w:r>
      <w:r w:rsidR="0052500C">
        <w:t xml:space="preserve">in links with other </w:t>
      </w:r>
      <w:r w:rsidR="000F1F72">
        <w:t>Habilitation</w:t>
      </w:r>
      <w:r w:rsidR="0052500C">
        <w:t xml:space="preserve"> and </w:t>
      </w:r>
      <w:r w:rsidR="000F1F72">
        <w:t>R</w:t>
      </w:r>
      <w:r w:rsidRPr="00550827">
        <w:t>ehabilitation</w:t>
      </w:r>
      <w:r w:rsidR="0052500C">
        <w:t xml:space="preserve"> </w:t>
      </w:r>
      <w:r w:rsidR="0052500C" w:rsidRPr="00550827">
        <w:t>professionals</w:t>
      </w:r>
      <w:r w:rsidRPr="00550827">
        <w:t xml:space="preserve"> and keep </w:t>
      </w:r>
      <w:r w:rsidR="00BA77FB" w:rsidRPr="00550827">
        <w:t>up</w:t>
      </w:r>
      <w:r w:rsidR="00BA77FB">
        <w:t xml:space="preserve"> to date</w:t>
      </w:r>
      <w:r w:rsidRPr="00550827">
        <w:t xml:space="preserve"> with</w:t>
      </w:r>
      <w:r w:rsidR="00BA77FB">
        <w:t xml:space="preserve"> </w:t>
      </w:r>
      <w:r w:rsidRPr="00550827">
        <w:t>legislation and developments within the services</w:t>
      </w:r>
      <w:r w:rsidR="009F3B0E">
        <w:t>.</w:t>
      </w:r>
    </w:p>
    <w:p w14:paraId="322FC8D5" w14:textId="1EF79977" w:rsidR="00550827" w:rsidRPr="00550827" w:rsidRDefault="00EE799D" w:rsidP="007E4A58">
      <w:pPr>
        <w:pStyle w:val="ListParagraph"/>
        <w:numPr>
          <w:ilvl w:val="0"/>
          <w:numId w:val="12"/>
        </w:numPr>
        <w:ind w:left="714" w:hanging="357"/>
      </w:pPr>
      <w:r>
        <w:t>Work in partnership with</w:t>
      </w:r>
      <w:r w:rsidR="00550827" w:rsidRPr="00550827">
        <w:t xml:space="preserve"> education</w:t>
      </w:r>
      <w:r w:rsidR="007F065F">
        <w:t xml:space="preserve">, </w:t>
      </w:r>
      <w:r w:rsidR="00F43D50">
        <w:t>employment</w:t>
      </w:r>
      <w:r w:rsidR="00550827" w:rsidRPr="00550827">
        <w:t xml:space="preserve"> or other organisations</w:t>
      </w:r>
      <w:r>
        <w:t xml:space="preserve"> involved with</w:t>
      </w:r>
      <w:r w:rsidR="007F065F">
        <w:t xml:space="preserve"> service </w:t>
      </w:r>
      <w:r w:rsidR="005A600B">
        <w:t>users</w:t>
      </w:r>
      <w:r w:rsidR="00550827" w:rsidRPr="00550827">
        <w:t xml:space="preserve"> to raise awareness of the</w:t>
      </w:r>
      <w:r w:rsidR="00FC79C5">
        <w:t>ir</w:t>
      </w:r>
      <w:r w:rsidR="00550827" w:rsidRPr="00550827">
        <w:t xml:space="preserve"> issues </w:t>
      </w:r>
      <w:r w:rsidR="00FC79C5">
        <w:t>a</w:t>
      </w:r>
      <w:r>
        <w:t xml:space="preserve">nd </w:t>
      </w:r>
      <w:r w:rsidR="00573EE2">
        <w:t xml:space="preserve">the </w:t>
      </w:r>
      <w:r>
        <w:t xml:space="preserve">support </w:t>
      </w:r>
      <w:r w:rsidR="00573EE2">
        <w:t>required to reach individual goals and aspirations</w:t>
      </w:r>
      <w:r w:rsidR="007E4A58">
        <w:t>.</w:t>
      </w:r>
    </w:p>
    <w:p w14:paraId="6E385158" w14:textId="09B628B5" w:rsidR="007F065F" w:rsidRDefault="00550827" w:rsidP="007E4A58">
      <w:pPr>
        <w:pStyle w:val="ListParagraph"/>
        <w:numPr>
          <w:ilvl w:val="0"/>
          <w:numId w:val="12"/>
        </w:numPr>
      </w:pPr>
      <w:r w:rsidRPr="00550827">
        <w:lastRenderedPageBreak/>
        <w:t>Provide support a</w:t>
      </w:r>
      <w:r w:rsidR="00573EE2">
        <w:t>nd</w:t>
      </w:r>
      <w:r w:rsidR="007F065F">
        <w:t xml:space="preserve"> input to Visibility Scotland services acr</w:t>
      </w:r>
      <w:r w:rsidR="00D21087">
        <w:t>oss the organisation</w:t>
      </w:r>
      <w:r w:rsidR="009F3B0E">
        <w:t>.</w:t>
      </w:r>
    </w:p>
    <w:p w14:paraId="01957F21" w14:textId="53EB896F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 xml:space="preserve">Assist in planning, organising and delivering training, events and activities </w:t>
      </w:r>
      <w:r w:rsidR="007F065F">
        <w:t>for service users</w:t>
      </w:r>
      <w:r w:rsidR="009F3B0E">
        <w:t>.</w:t>
      </w:r>
    </w:p>
    <w:p w14:paraId="5F3AC6AA" w14:textId="0E044FDA" w:rsidR="002162E7" w:rsidRDefault="00550827" w:rsidP="007E4A58">
      <w:pPr>
        <w:pStyle w:val="ListParagraph"/>
        <w:numPr>
          <w:ilvl w:val="0"/>
          <w:numId w:val="12"/>
        </w:numPr>
      </w:pPr>
      <w:r w:rsidRPr="00550827">
        <w:t>Keep up to date with technological d</w:t>
      </w:r>
      <w:r w:rsidR="00D21087">
        <w:t>evelopments and demonstrate these</w:t>
      </w:r>
      <w:r w:rsidRPr="00550827">
        <w:t xml:space="preserve"> </w:t>
      </w:r>
      <w:r w:rsidR="00D21087">
        <w:t xml:space="preserve">to </w:t>
      </w:r>
      <w:r w:rsidR="007F065F">
        <w:t>patients and service users</w:t>
      </w:r>
      <w:r w:rsidR="009F3B0E">
        <w:t>.</w:t>
      </w:r>
    </w:p>
    <w:p w14:paraId="6CE45201" w14:textId="5464A3E9" w:rsidR="00C94002" w:rsidRDefault="00573EE2" w:rsidP="007E4A58">
      <w:pPr>
        <w:pStyle w:val="ListParagraph"/>
        <w:numPr>
          <w:ilvl w:val="0"/>
          <w:numId w:val="12"/>
        </w:numPr>
      </w:pPr>
      <w:r>
        <w:t>Provid</w:t>
      </w:r>
      <w:r w:rsidR="00D11FB2">
        <w:t>e</w:t>
      </w:r>
      <w:r>
        <w:t xml:space="preserve"> </w:t>
      </w:r>
      <w:r w:rsidR="00C94002">
        <w:t>information in an accessible format</w:t>
      </w:r>
      <w:r w:rsidR="009F3B0E">
        <w:t>.</w:t>
      </w:r>
    </w:p>
    <w:p w14:paraId="0E2AEB66" w14:textId="56782095" w:rsidR="00C50669" w:rsidRDefault="00C50669" w:rsidP="007E4A58">
      <w:pPr>
        <w:pStyle w:val="ListParagraph"/>
        <w:numPr>
          <w:ilvl w:val="0"/>
          <w:numId w:val="12"/>
        </w:numPr>
      </w:pPr>
      <w:r>
        <w:t>Meet repo</w:t>
      </w:r>
      <w:r w:rsidR="00D21087">
        <w:t>rting deadlines</w:t>
      </w:r>
      <w:r w:rsidR="009F3B0E">
        <w:t>.</w:t>
      </w:r>
    </w:p>
    <w:p w14:paraId="1F95656C" w14:textId="77777777" w:rsidR="00530B7F" w:rsidRPr="00550827" w:rsidRDefault="00530B7F" w:rsidP="00530B7F">
      <w:pPr>
        <w:ind w:left="360"/>
      </w:pPr>
    </w:p>
    <w:p w14:paraId="4160B102" w14:textId="77777777" w:rsidR="00CF70FD" w:rsidRDefault="00CF70FD" w:rsidP="00CF70FD">
      <w:pPr>
        <w:pStyle w:val="Heading3"/>
      </w:pPr>
      <w:r w:rsidRPr="00CF70FD">
        <w:t>Other key duties and responsibilities</w:t>
      </w:r>
    </w:p>
    <w:p w14:paraId="35736C39" w14:textId="2694C5A2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>Carry out risk assessments where appropriate and be aware of your dut</w:t>
      </w:r>
      <w:r w:rsidR="00573EE2">
        <w:t>ies regarding health and safety</w:t>
      </w:r>
      <w:r w:rsidR="000975B3">
        <w:t>.</w:t>
      </w:r>
    </w:p>
    <w:p w14:paraId="280BA006" w14:textId="5C118128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>To become familiar with Visibili</w:t>
      </w:r>
      <w:r w:rsidR="00C94002">
        <w:t xml:space="preserve">ty </w:t>
      </w:r>
      <w:r w:rsidR="00EE799D">
        <w:t xml:space="preserve">Scotland </w:t>
      </w:r>
      <w:r w:rsidR="00C94002">
        <w:t xml:space="preserve">services, establishing good, productive, </w:t>
      </w:r>
      <w:r w:rsidRPr="00CF70FD">
        <w:t>tea</w:t>
      </w:r>
      <w:r w:rsidR="00C94002">
        <w:t>m-</w:t>
      </w:r>
      <w:r w:rsidRPr="00CF70FD">
        <w:t xml:space="preserve">working relationships with </w:t>
      </w:r>
      <w:r w:rsidR="00C94002">
        <w:t xml:space="preserve">all </w:t>
      </w:r>
      <w:r w:rsidR="00573EE2">
        <w:t>colleagues</w:t>
      </w:r>
      <w:r w:rsidR="000975B3">
        <w:t>.</w:t>
      </w:r>
    </w:p>
    <w:p w14:paraId="6106CD6F" w14:textId="567EDDD8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 xml:space="preserve">To make effective use of training opportunities made available through Visibility </w:t>
      </w:r>
      <w:r w:rsidR="00573EE2">
        <w:t xml:space="preserve">Scotland </w:t>
      </w:r>
      <w:r w:rsidRPr="00CF70FD">
        <w:t xml:space="preserve">and </w:t>
      </w:r>
      <w:r w:rsidR="00573EE2">
        <w:t>other organisations</w:t>
      </w:r>
      <w:r w:rsidR="000975B3">
        <w:t>.</w:t>
      </w:r>
    </w:p>
    <w:p w14:paraId="5D04118F" w14:textId="5BFB65D7" w:rsidR="00A66E7B" w:rsidRDefault="00CF70FD" w:rsidP="00A66E7B">
      <w:pPr>
        <w:pStyle w:val="ListParagraph"/>
        <w:numPr>
          <w:ilvl w:val="0"/>
          <w:numId w:val="13"/>
        </w:numPr>
      </w:pPr>
      <w:r w:rsidRPr="00CF70FD">
        <w:t>To work wi</w:t>
      </w:r>
      <w:r w:rsidR="00EE799D">
        <w:t xml:space="preserve">thin all </w:t>
      </w:r>
      <w:r w:rsidR="00573EE2">
        <w:t>policies of Visibility Scotland</w:t>
      </w:r>
      <w:r w:rsidR="000975B3">
        <w:t>.</w:t>
      </w:r>
    </w:p>
    <w:p w14:paraId="00228CEB" w14:textId="67D470E1" w:rsidR="007E4A58" w:rsidRDefault="000975B3" w:rsidP="00A66E7B">
      <w:pPr>
        <w:pStyle w:val="ListParagraph"/>
        <w:numPr>
          <w:ilvl w:val="0"/>
          <w:numId w:val="13"/>
        </w:numPr>
      </w:pPr>
      <w:r>
        <w:rPr>
          <w:rFonts w:cs="Arial"/>
          <w:szCs w:val="28"/>
        </w:rPr>
        <w:t>Adhere to</w:t>
      </w:r>
      <w:r w:rsidR="00A66E7B" w:rsidRPr="00A66E7B">
        <w:rPr>
          <w:rFonts w:cs="Arial"/>
          <w:szCs w:val="28"/>
        </w:rPr>
        <w:t xml:space="preserve"> all aspects of our safeguarding policy</w:t>
      </w:r>
      <w:r>
        <w:rPr>
          <w:rFonts w:cs="Arial"/>
          <w:szCs w:val="28"/>
        </w:rPr>
        <w:t>.</w:t>
      </w:r>
      <w:r w:rsidR="00A66E7B" w:rsidRPr="00A66E7B">
        <w:rPr>
          <w:rFonts w:cs="Arial"/>
          <w:szCs w:val="28"/>
        </w:rPr>
        <w:t xml:space="preserve"> </w:t>
      </w:r>
    </w:p>
    <w:p w14:paraId="4884D169" w14:textId="60258C7E" w:rsidR="00B509E5" w:rsidRDefault="00CF70FD" w:rsidP="00003278">
      <w:pPr>
        <w:pStyle w:val="ListParagraph"/>
        <w:numPr>
          <w:ilvl w:val="0"/>
          <w:numId w:val="13"/>
        </w:numPr>
        <w:spacing w:after="240" w:line="240" w:lineRule="auto"/>
      </w:pPr>
      <w:r w:rsidRPr="007E4A58">
        <w:t xml:space="preserve">Other relevant duties as delegated by </w:t>
      </w:r>
      <w:r w:rsidR="000975B3">
        <w:t xml:space="preserve">the </w:t>
      </w:r>
      <w:r w:rsidRPr="007E4A58">
        <w:t>line manager</w:t>
      </w:r>
      <w:r w:rsidR="000975B3">
        <w:t>.</w:t>
      </w:r>
      <w:r w:rsidR="007E4A58">
        <w:br w:type="page"/>
      </w:r>
    </w:p>
    <w:p w14:paraId="2A629246" w14:textId="77777777" w:rsidR="00B509E5" w:rsidRDefault="00B509E5" w:rsidP="00B509E5">
      <w:pPr>
        <w:pStyle w:val="Heading2"/>
      </w:pPr>
      <w:r w:rsidRPr="00B509E5">
        <w:lastRenderedPageBreak/>
        <w:t>Person specification</w:t>
      </w:r>
    </w:p>
    <w:p w14:paraId="269B8AB4" w14:textId="27537B2F" w:rsidR="005D76EC" w:rsidRDefault="005D76EC" w:rsidP="005D76EC">
      <w:pPr>
        <w:pStyle w:val="Heading3"/>
      </w:pPr>
      <w:r>
        <w:t>Qualification</w:t>
      </w:r>
    </w:p>
    <w:p w14:paraId="294F2FB4" w14:textId="4429E17C" w:rsidR="005D76EC" w:rsidRPr="00755E00" w:rsidRDefault="00755E00" w:rsidP="00755E00">
      <w:pPr>
        <w:pStyle w:val="Heading4"/>
      </w:pPr>
      <w:r>
        <w:t>Desirable</w:t>
      </w:r>
    </w:p>
    <w:p w14:paraId="3F8471DC" w14:textId="41D2345A" w:rsidR="00755E00" w:rsidRDefault="00755E00" w:rsidP="005D76EC">
      <w:r>
        <w:t xml:space="preserve">HND in health-related subject/ SCQF level 8 or SVQ </w:t>
      </w:r>
      <w:proofErr w:type="spellStart"/>
      <w:r>
        <w:t>lll</w:t>
      </w:r>
      <w:proofErr w:type="spellEnd"/>
      <w:r w:rsidR="00D11FB2">
        <w:t>.</w:t>
      </w:r>
    </w:p>
    <w:p w14:paraId="088DB4ED" w14:textId="77777777" w:rsidR="00755E00" w:rsidRDefault="00755E00" w:rsidP="005D76EC"/>
    <w:p w14:paraId="0DAC9A8E" w14:textId="3EBF7FBE" w:rsidR="005D76EC" w:rsidRDefault="005D76EC" w:rsidP="005D76EC">
      <w:pPr>
        <w:pStyle w:val="Heading3"/>
      </w:pPr>
      <w:r>
        <w:t>Experience and Knowledge</w:t>
      </w:r>
    </w:p>
    <w:p w14:paraId="390B5FAC" w14:textId="19FE1C0A" w:rsidR="005D76EC" w:rsidRDefault="005D76EC" w:rsidP="005D76EC">
      <w:pPr>
        <w:pStyle w:val="Heading4"/>
      </w:pPr>
      <w:r>
        <w:t>Essential</w:t>
      </w:r>
    </w:p>
    <w:p w14:paraId="0EC49F30" w14:textId="7F97F8CF" w:rsidR="005D76EC" w:rsidRDefault="005D76EC" w:rsidP="005D76EC">
      <w:pPr>
        <w:rPr>
          <w:rFonts w:cs="Arial"/>
        </w:rPr>
      </w:pPr>
      <w:r>
        <w:rPr>
          <w:rFonts w:cs="Arial"/>
        </w:rPr>
        <w:t xml:space="preserve">Practical experience </w:t>
      </w:r>
      <w:r w:rsidR="00BF3F2D">
        <w:rPr>
          <w:rFonts w:cs="Arial"/>
        </w:rPr>
        <w:t>in</w:t>
      </w:r>
      <w:r>
        <w:rPr>
          <w:rFonts w:cs="Arial"/>
        </w:rPr>
        <w:t xml:space="preserve"> working with people with neurological conditions. </w:t>
      </w:r>
    </w:p>
    <w:p w14:paraId="7C87A26E" w14:textId="39033B6E" w:rsidR="00755E00" w:rsidRDefault="00755E00" w:rsidP="005D76EC">
      <w:pPr>
        <w:rPr>
          <w:rFonts w:cs="Arial"/>
        </w:rPr>
      </w:pPr>
      <w:r>
        <w:rPr>
          <w:rFonts w:cs="Arial"/>
        </w:rPr>
        <w:t xml:space="preserve">Managing a </w:t>
      </w:r>
      <w:r w:rsidR="006143A2">
        <w:rPr>
          <w:rFonts w:cs="Arial"/>
        </w:rPr>
        <w:t xml:space="preserve">diverse </w:t>
      </w:r>
      <w:r>
        <w:rPr>
          <w:rFonts w:cs="Arial"/>
        </w:rPr>
        <w:t>caseload.</w:t>
      </w:r>
    </w:p>
    <w:p w14:paraId="75E607F0" w14:textId="1291F9FA" w:rsidR="005D76EC" w:rsidRDefault="005D76EC" w:rsidP="005D76EC">
      <w:pPr>
        <w:rPr>
          <w:rFonts w:cs="Arial"/>
        </w:rPr>
      </w:pPr>
      <w:r>
        <w:rPr>
          <w:rFonts w:cs="Arial"/>
        </w:rPr>
        <w:t>Evidence of continued professional development.</w:t>
      </w:r>
    </w:p>
    <w:p w14:paraId="2697B093" w14:textId="4C6D2785" w:rsidR="005D76EC" w:rsidRDefault="005D76EC" w:rsidP="005D76EC">
      <w:pPr>
        <w:rPr>
          <w:rFonts w:cs="Arial"/>
        </w:rPr>
      </w:pPr>
      <w:r>
        <w:rPr>
          <w:rFonts w:cs="Arial"/>
        </w:rPr>
        <w:t>Creative and innovative service delivery when providing assessment and training.</w:t>
      </w:r>
    </w:p>
    <w:p w14:paraId="1484EFB1" w14:textId="5F9B7E78" w:rsidR="005D76EC" w:rsidRDefault="005D76EC" w:rsidP="005D76EC">
      <w:pPr>
        <w:rPr>
          <w:rFonts w:cs="Arial"/>
        </w:rPr>
      </w:pPr>
      <w:r>
        <w:rPr>
          <w:rFonts w:cs="Arial"/>
        </w:rPr>
        <w:t>Highly organised and able to work on own initiative.</w:t>
      </w:r>
    </w:p>
    <w:p w14:paraId="68FF1800" w14:textId="77777777" w:rsidR="005D76EC" w:rsidRDefault="005D76EC" w:rsidP="005D76EC">
      <w:pPr>
        <w:rPr>
          <w:rFonts w:cs="Arial"/>
        </w:rPr>
      </w:pPr>
    </w:p>
    <w:p w14:paraId="0DE6E605" w14:textId="44B7EED0" w:rsidR="005D76EC" w:rsidRDefault="005D76EC" w:rsidP="005D76EC">
      <w:pPr>
        <w:pStyle w:val="Heading4"/>
      </w:pPr>
      <w:r>
        <w:t>Desirable</w:t>
      </w:r>
    </w:p>
    <w:p w14:paraId="3135F57C" w14:textId="04312293" w:rsidR="005D76EC" w:rsidRDefault="005D76EC" w:rsidP="005D76EC">
      <w:pPr>
        <w:rPr>
          <w:rFonts w:cs="Arial"/>
        </w:rPr>
      </w:pPr>
      <w:r>
        <w:rPr>
          <w:rFonts w:cs="Arial"/>
        </w:rPr>
        <w:t>Practical experience in working with people with complex needs</w:t>
      </w:r>
      <w:r w:rsidR="00BF3F2D">
        <w:rPr>
          <w:rFonts w:cs="Arial"/>
        </w:rPr>
        <w:t>, stroke and co-morbidities.</w:t>
      </w:r>
    </w:p>
    <w:p w14:paraId="6C08212A" w14:textId="0EED3834" w:rsidR="00B9170E" w:rsidRDefault="00B9170E" w:rsidP="005D76EC">
      <w:pPr>
        <w:rPr>
          <w:rFonts w:cs="Arial"/>
        </w:rPr>
      </w:pPr>
      <w:r>
        <w:rPr>
          <w:rFonts w:cs="Arial"/>
        </w:rPr>
        <w:t>Providing advice and support with movement and balance and cognitive assessment and training.</w:t>
      </w:r>
    </w:p>
    <w:p w14:paraId="32025AD5" w14:textId="2181EE8D" w:rsidR="00BF3F2D" w:rsidRDefault="00BF3F2D" w:rsidP="005D76EC">
      <w:pPr>
        <w:rPr>
          <w:rFonts w:cs="Arial"/>
        </w:rPr>
      </w:pPr>
      <w:r>
        <w:rPr>
          <w:rFonts w:cs="Arial"/>
        </w:rPr>
        <w:t xml:space="preserve">Experience in report writing and research. </w:t>
      </w:r>
    </w:p>
    <w:p w14:paraId="39F9041A" w14:textId="34F4F25C" w:rsidR="00BF3F2D" w:rsidRDefault="00BF3F2D" w:rsidP="005D76EC">
      <w:pPr>
        <w:rPr>
          <w:rFonts w:cs="Arial"/>
        </w:rPr>
      </w:pPr>
      <w:r>
        <w:rPr>
          <w:rFonts w:cs="Arial"/>
        </w:rPr>
        <w:t xml:space="preserve">Understanding of service pathways policies. </w:t>
      </w:r>
    </w:p>
    <w:p w14:paraId="5B3EE249" w14:textId="2D65776B" w:rsidR="00BF3F2D" w:rsidRDefault="00BF3F2D" w:rsidP="005D76EC">
      <w:pPr>
        <w:rPr>
          <w:rFonts w:cs="Arial"/>
        </w:rPr>
      </w:pPr>
      <w:r>
        <w:rPr>
          <w:rFonts w:cs="Arial"/>
        </w:rPr>
        <w:t>Understanding of visual impairment and specialist strategies and support.</w:t>
      </w:r>
    </w:p>
    <w:p w14:paraId="7572B1F5" w14:textId="4CE07B6A" w:rsidR="00BF3F2D" w:rsidRDefault="00BF3F2D" w:rsidP="005D76EC">
      <w:pPr>
        <w:rPr>
          <w:rFonts w:cs="Arial"/>
        </w:rPr>
      </w:pPr>
      <w:r>
        <w:rPr>
          <w:rFonts w:cs="Arial"/>
        </w:rPr>
        <w:t>Understanding of current research around visual impairment.</w:t>
      </w:r>
    </w:p>
    <w:p w14:paraId="63044808" w14:textId="7457D9EC" w:rsidR="00BF3F2D" w:rsidRDefault="00BF3F2D" w:rsidP="005D76EC">
      <w:pPr>
        <w:rPr>
          <w:rFonts w:cs="Arial"/>
        </w:rPr>
      </w:pPr>
      <w:r>
        <w:rPr>
          <w:rFonts w:cs="Arial"/>
        </w:rPr>
        <w:t>Knowledge of assistive technology and accessible features on handheld devices.</w:t>
      </w:r>
    </w:p>
    <w:p w14:paraId="585CB873" w14:textId="77777777" w:rsidR="00BF3F2D" w:rsidRDefault="00BF3F2D" w:rsidP="005D76EC">
      <w:pPr>
        <w:rPr>
          <w:rFonts w:cs="Arial"/>
        </w:rPr>
      </w:pPr>
    </w:p>
    <w:p w14:paraId="098C8FCC" w14:textId="2E8CD5ED" w:rsidR="00BF3F2D" w:rsidRDefault="00BF3F2D" w:rsidP="005D76EC">
      <w:pPr>
        <w:rPr>
          <w:rFonts w:cs="Arial"/>
        </w:rPr>
      </w:pPr>
      <w:r>
        <w:rPr>
          <w:rFonts w:cs="Arial"/>
        </w:rPr>
        <w:lastRenderedPageBreak/>
        <w:t>Ability to work collaboratively with a wide range of external stakeholders</w:t>
      </w:r>
      <w:r w:rsidR="003C2540">
        <w:rPr>
          <w:rFonts w:cs="Arial"/>
        </w:rPr>
        <w:t xml:space="preserve">, </w:t>
      </w:r>
      <w:r>
        <w:rPr>
          <w:rFonts w:cs="Arial"/>
        </w:rPr>
        <w:t>including members, volunteers and the public.</w:t>
      </w:r>
    </w:p>
    <w:p w14:paraId="299113C3" w14:textId="77777777" w:rsidR="00BF3F2D" w:rsidRDefault="00BF3F2D" w:rsidP="005D76EC"/>
    <w:p w14:paraId="0E371271" w14:textId="27EF62C8" w:rsidR="00BF3F2D" w:rsidRDefault="00BF3F2D" w:rsidP="00BF3F2D">
      <w:pPr>
        <w:pStyle w:val="Heading3"/>
      </w:pPr>
      <w:r>
        <w:t>Communication &amp; IT Skills</w:t>
      </w:r>
    </w:p>
    <w:p w14:paraId="2F9F80A7" w14:textId="01DE63F3" w:rsidR="00BF3F2D" w:rsidRDefault="00BF3F2D" w:rsidP="00BF3F2D">
      <w:pPr>
        <w:pStyle w:val="Heading4"/>
      </w:pPr>
      <w:r>
        <w:t>Essential</w:t>
      </w:r>
    </w:p>
    <w:p w14:paraId="1CF486A4" w14:textId="2807ED10" w:rsidR="00755E00" w:rsidRPr="00BF3F2D" w:rsidRDefault="00755E00" w:rsidP="00755E00">
      <w:r>
        <w:t xml:space="preserve">Clear communicator and experience in </w:t>
      </w:r>
      <w:r w:rsidR="00306DF5">
        <w:t>person-centred</w:t>
      </w:r>
      <w:r>
        <w:t xml:space="preserve"> service delivery. </w:t>
      </w:r>
    </w:p>
    <w:p w14:paraId="0670751C" w14:textId="001E9DEE" w:rsidR="00BF3F2D" w:rsidRPr="00BF3F2D" w:rsidRDefault="00BF3F2D" w:rsidP="00BF3F2D">
      <w:r>
        <w:rPr>
          <w:rFonts w:cs="Arial"/>
        </w:rPr>
        <w:t>Proven experience with current versions of Microsoft Office, PowerPoint, Access</w:t>
      </w:r>
      <w:r w:rsidR="00306DF5">
        <w:rPr>
          <w:rFonts w:cs="Arial"/>
        </w:rPr>
        <w:t>, Excel packages, email systems,</w:t>
      </w:r>
      <w:r>
        <w:rPr>
          <w:rFonts w:cs="Arial"/>
        </w:rPr>
        <w:t xml:space="preserve"> and other relevant computer systems.</w:t>
      </w:r>
    </w:p>
    <w:p w14:paraId="31C22EE7" w14:textId="77777777" w:rsidR="00BF3F2D" w:rsidRDefault="00BF3F2D" w:rsidP="00BF3F2D"/>
    <w:p w14:paraId="46C8F9C9" w14:textId="328F1E78" w:rsidR="00BF3F2D" w:rsidRDefault="00BF3F2D" w:rsidP="00BF3F2D">
      <w:pPr>
        <w:pStyle w:val="Heading4"/>
      </w:pPr>
      <w:r>
        <w:t>Desirable</w:t>
      </w:r>
    </w:p>
    <w:p w14:paraId="04FCED60" w14:textId="2A919108" w:rsidR="00BF3F2D" w:rsidRPr="00BF3F2D" w:rsidRDefault="00BF3F2D" w:rsidP="00BF3F2D">
      <w:r>
        <w:t xml:space="preserve">A confident public speaker. </w:t>
      </w:r>
    </w:p>
    <w:p w14:paraId="3EED7C37" w14:textId="5DD4AAFF" w:rsidR="00BF3F2D" w:rsidRDefault="00BF3F2D">
      <w:pPr>
        <w:spacing w:after="240" w:line="240" w:lineRule="auto"/>
      </w:pPr>
      <w:r>
        <w:br w:type="page"/>
      </w:r>
    </w:p>
    <w:p w14:paraId="0EB3E616" w14:textId="77777777" w:rsidR="0046684F" w:rsidRDefault="0046684F" w:rsidP="0046684F">
      <w:pPr>
        <w:pStyle w:val="Heading2"/>
      </w:pPr>
      <w:r w:rsidRPr="00005835">
        <w:rPr>
          <w:rStyle w:val="normaltextrun"/>
        </w:rPr>
        <w:lastRenderedPageBreak/>
        <w:t>Additional</w:t>
      </w:r>
      <w:r>
        <w:rPr>
          <w:rStyle w:val="normaltextrun"/>
          <w:rFonts w:cs="Arial"/>
          <w:b w:val="0"/>
          <w:sz w:val="28"/>
          <w:szCs w:val="28"/>
        </w:rPr>
        <w:t xml:space="preserve"> </w:t>
      </w:r>
      <w:r w:rsidRPr="00005835">
        <w:t>information </w:t>
      </w:r>
    </w:p>
    <w:p w14:paraId="268E9F87" w14:textId="77777777" w:rsidR="0046684F" w:rsidRDefault="0046684F" w:rsidP="0046684F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8"/>
          <w:szCs w:val="28"/>
        </w:rPr>
      </w:pPr>
      <w:r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488AC719" w14:textId="1E1C1975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Annual leave entitlement: 25 days annual leave and 12 days </w:t>
      </w:r>
      <w:r w:rsidR="003C2540">
        <w:rPr>
          <w:rStyle w:val="normaltextrun"/>
          <w:rFonts w:ascii="Arial" w:hAnsi="Arial" w:cs="Arial"/>
          <w:color w:val="000000"/>
          <w:sz w:val="28"/>
          <w:szCs w:val="28"/>
        </w:rPr>
        <w:t xml:space="preserve">of 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>public holidays</w:t>
      </w:r>
      <w:r w:rsidR="003C2540">
        <w:rPr>
          <w:rStyle w:val="eop"/>
          <w:rFonts w:ascii="Arial" w:eastAsiaTheme="majorEastAsia" w:hAnsi="Arial" w:cs="Arial"/>
          <w:color w:val="000000"/>
          <w:sz w:val="28"/>
          <w:szCs w:val="28"/>
        </w:rPr>
        <w:t>.</w:t>
      </w:r>
    </w:p>
    <w:p w14:paraId="0F04E7BF" w14:textId="44217912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Pension: Visibility Scotland employees are automatically entered into The Pensions Trust pension scheme</w:t>
      </w:r>
      <w:r w:rsidR="003C2540">
        <w:rPr>
          <w:rStyle w:val="normaltextrun"/>
          <w:rFonts w:ascii="Arial" w:hAnsi="Arial" w:cs="Arial"/>
          <w:color w:val="000000"/>
          <w:sz w:val="28"/>
          <w:szCs w:val="28"/>
        </w:rPr>
        <w:t>,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which is a contributory scheme after </w:t>
      </w:r>
      <w:r w:rsidR="00AF6CE0">
        <w:rPr>
          <w:rStyle w:val="normaltextrun"/>
          <w:rFonts w:ascii="Arial" w:hAnsi="Arial" w:cs="Arial"/>
          <w:color w:val="000000"/>
          <w:sz w:val="28"/>
          <w:szCs w:val="28"/>
        </w:rPr>
        <w:t>three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months in post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4A3B3FCF" w14:textId="77777777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References: This appointment is subject to satisfactory references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5E0BD598" w14:textId="77777777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PVG/Disclosure: This post is subject to a standard disclosure under the Police Act 1997 (Part V)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070E098E" w14:textId="194EC1B3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Probationary procedures: This post is subject to a </w:t>
      </w:r>
      <w:r w:rsidR="00AF6CE0">
        <w:rPr>
          <w:rStyle w:val="normaltextrun"/>
          <w:rFonts w:ascii="Arial" w:hAnsi="Arial" w:cs="Arial"/>
          <w:color w:val="000000"/>
          <w:sz w:val="28"/>
          <w:szCs w:val="28"/>
        </w:rPr>
        <w:t>six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>-month probationary period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40913E30" w14:textId="7AC67712" w:rsidR="0046684F" w:rsidRPr="004C1944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Style w:val="eop"/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Equal Opportunities:  Visibility Scotland is committed to Equal Opportunities and values a diverse workforce. We welcome applications from all candidates</w:t>
      </w:r>
      <w:r w:rsidR="00C05FBE">
        <w:rPr>
          <w:rStyle w:val="normaltextrun"/>
          <w:rFonts w:ascii="Arial" w:hAnsi="Arial" w:cs="Arial"/>
          <w:color w:val="000000"/>
          <w:sz w:val="28"/>
          <w:szCs w:val="28"/>
        </w:rPr>
        <w:t>,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whatever their age, race, nationality, religion, gender, marital status, sexual orientation, or disability. 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47225983" w14:textId="77777777" w:rsidR="004C1944" w:rsidRDefault="004C1944" w:rsidP="004C1944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eastAsiaTheme="majorEastAsia" w:hAnsi="Arial" w:cs="Arial"/>
          <w:color w:val="000000"/>
          <w:sz w:val="28"/>
          <w:szCs w:val="28"/>
        </w:rPr>
        <w:t>Training: visual impairment, inclusive communications, Human Rights, movement and mindfulness and neurological visual impairment training will be provided during one month of induction.  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2AD2F3BD" w14:textId="77777777" w:rsidR="004C1944" w:rsidRDefault="004C1944" w:rsidP="004C1944">
      <w:pPr>
        <w:pStyle w:val="paragraph"/>
        <w:spacing w:before="0" w:beforeAutospacing="0" w:after="0" w:afterAutospacing="0" w:line="360" w:lineRule="auto"/>
        <w:ind w:left="360"/>
        <w:textAlignment w:val="baseline"/>
        <w:rPr>
          <w:rFonts w:ascii="Arial" w:hAnsi="Arial" w:cs="Arial"/>
          <w:sz w:val="28"/>
          <w:szCs w:val="28"/>
        </w:rPr>
      </w:pPr>
    </w:p>
    <w:p w14:paraId="6AEE9A7C" w14:textId="77777777" w:rsidR="00720AC7" w:rsidRDefault="00720AC7" w:rsidP="00720AC7">
      <w:pPr>
        <w:rPr>
          <w:rStyle w:val="normaltextrun"/>
          <w:rFonts w:cs="Arial"/>
          <w:b/>
          <w:bCs/>
          <w:color w:val="000000"/>
          <w:szCs w:val="28"/>
        </w:rPr>
      </w:pPr>
    </w:p>
    <w:p w14:paraId="5D2B6E68" w14:textId="77777777" w:rsidR="000C34A4" w:rsidRDefault="00720AC7" w:rsidP="00720AC7">
      <w:pPr>
        <w:rPr>
          <w:rStyle w:val="normaltextrun"/>
          <w:rFonts w:cs="Arial"/>
          <w:color w:val="000000"/>
          <w:szCs w:val="28"/>
        </w:rPr>
      </w:pPr>
      <w:r w:rsidRPr="00720AC7">
        <w:rPr>
          <w:rStyle w:val="normaltextrun"/>
          <w:rFonts w:cs="Arial"/>
          <w:b/>
          <w:bCs/>
          <w:color w:val="000000"/>
          <w:szCs w:val="28"/>
        </w:rPr>
        <w:t>Application process:</w:t>
      </w:r>
      <w:r w:rsidRPr="00720AC7">
        <w:rPr>
          <w:rStyle w:val="normaltextrun"/>
          <w:rFonts w:cs="Arial"/>
          <w:color w:val="000000"/>
          <w:szCs w:val="28"/>
        </w:rPr>
        <w:t xml:space="preserve"> Please complete the application form and equal opportunities form and send both to </w:t>
      </w:r>
      <w:hyperlink r:id="rId11" w:tgtFrame="_blank" w:history="1">
        <w:r w:rsidRPr="00720AC7">
          <w:rPr>
            <w:rStyle w:val="normaltextrun"/>
            <w:rFonts w:cs="Arial"/>
            <w:color w:val="0000FF"/>
            <w:szCs w:val="28"/>
            <w:u w:val="single"/>
          </w:rPr>
          <w:t>paul.hanlon@visibilityscotland.org.uk</w:t>
        </w:r>
      </w:hyperlink>
      <w:r w:rsidRPr="00720AC7">
        <w:rPr>
          <w:rStyle w:val="normaltextrun"/>
          <w:rFonts w:cs="Arial"/>
          <w:color w:val="000000"/>
          <w:szCs w:val="28"/>
        </w:rPr>
        <w:t xml:space="preserve"> </w:t>
      </w:r>
    </w:p>
    <w:p w14:paraId="7A8F44E6" w14:textId="77777777" w:rsidR="000C34A4" w:rsidRDefault="000C34A4" w:rsidP="00720AC7">
      <w:pPr>
        <w:rPr>
          <w:rStyle w:val="normaltextrun"/>
          <w:rFonts w:cs="Arial"/>
          <w:color w:val="000000"/>
          <w:szCs w:val="28"/>
        </w:rPr>
      </w:pPr>
    </w:p>
    <w:p w14:paraId="655982F2" w14:textId="008EFB71" w:rsidR="000C34A4" w:rsidRDefault="000C34A4" w:rsidP="00720AC7">
      <w:pPr>
        <w:rPr>
          <w:rStyle w:val="normaltextrun"/>
          <w:rFonts w:cs="Arial"/>
          <w:b/>
          <w:bCs/>
          <w:color w:val="000000"/>
          <w:szCs w:val="28"/>
        </w:rPr>
      </w:pPr>
      <w:r>
        <w:rPr>
          <w:rStyle w:val="normaltextrun"/>
          <w:rFonts w:cs="Arial"/>
          <w:color w:val="000000"/>
          <w:szCs w:val="28"/>
        </w:rPr>
        <w:t xml:space="preserve">Alternatively, post </w:t>
      </w:r>
      <w:r w:rsidR="00720AC7" w:rsidRPr="00720AC7">
        <w:rPr>
          <w:rStyle w:val="normaltextrun"/>
          <w:rFonts w:cs="Arial"/>
          <w:color w:val="000000"/>
          <w:szCs w:val="28"/>
        </w:rPr>
        <w:t>them to Visibility Scotland, 2 Queen’s Crescent, Glasgow, G4 9BW</w:t>
      </w:r>
      <w:r w:rsidR="00720AC7" w:rsidRPr="00720AC7">
        <w:rPr>
          <w:rStyle w:val="normaltextrun"/>
          <w:rFonts w:cs="Arial"/>
          <w:b/>
          <w:bCs/>
          <w:color w:val="000000"/>
          <w:szCs w:val="28"/>
        </w:rPr>
        <w:t xml:space="preserve">. </w:t>
      </w:r>
    </w:p>
    <w:p w14:paraId="6F61D852" w14:textId="77777777" w:rsidR="000C34A4" w:rsidRDefault="000C34A4" w:rsidP="00720AC7">
      <w:pPr>
        <w:rPr>
          <w:rStyle w:val="normaltextrun"/>
          <w:rFonts w:cs="Arial"/>
          <w:b/>
          <w:bCs/>
          <w:color w:val="000000"/>
          <w:szCs w:val="28"/>
        </w:rPr>
      </w:pPr>
    </w:p>
    <w:p w14:paraId="33833E84" w14:textId="17B4C2F8" w:rsidR="00720AC7" w:rsidRPr="000C34A4" w:rsidRDefault="00720AC7" w:rsidP="00720AC7">
      <w:pPr>
        <w:rPr>
          <w:b/>
        </w:rPr>
      </w:pPr>
      <w:r w:rsidRPr="00720AC7">
        <w:rPr>
          <w:rStyle w:val="normaltextrun"/>
          <w:rFonts w:cs="Arial"/>
          <w:b/>
          <w:bCs/>
          <w:color w:val="000000"/>
          <w:szCs w:val="28"/>
        </w:rPr>
        <w:lastRenderedPageBreak/>
        <w:t xml:space="preserve">The closing date is </w:t>
      </w:r>
      <w:r w:rsidR="000C34A4">
        <w:rPr>
          <w:rStyle w:val="normaltextrun"/>
          <w:rFonts w:cs="Arial"/>
          <w:b/>
          <w:bCs/>
          <w:color w:val="000000"/>
          <w:szCs w:val="28"/>
        </w:rPr>
        <w:t xml:space="preserve">12 </w:t>
      </w:r>
      <w:r w:rsidRPr="00720AC7">
        <w:rPr>
          <w:b/>
        </w:rPr>
        <w:t xml:space="preserve">January </w:t>
      </w:r>
      <w:r w:rsidR="000C34A4">
        <w:rPr>
          <w:b/>
        </w:rPr>
        <w:t xml:space="preserve">2024 </w:t>
      </w:r>
      <w:r w:rsidRPr="00720AC7">
        <w:rPr>
          <w:b/>
        </w:rPr>
        <w:t xml:space="preserve">at noon. </w:t>
      </w:r>
      <w:r w:rsidRPr="00720AC7">
        <w:rPr>
          <w:b/>
          <w:bCs/>
        </w:rPr>
        <w:t xml:space="preserve">Interviews are scheduled for </w:t>
      </w:r>
      <w:r w:rsidR="000C34A4">
        <w:rPr>
          <w:b/>
          <w:bCs/>
        </w:rPr>
        <w:t xml:space="preserve">19 </w:t>
      </w:r>
      <w:r w:rsidRPr="00720AC7">
        <w:rPr>
          <w:b/>
          <w:bCs/>
        </w:rPr>
        <w:t xml:space="preserve">January 2024. </w:t>
      </w:r>
    </w:p>
    <w:p w14:paraId="1F0B9AB8" w14:textId="77777777" w:rsidR="0046684F" w:rsidRDefault="0046684F" w:rsidP="0046684F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="Arial" w:eastAsiaTheme="majorEastAsia" w:hAnsi="Arial" w:cs="Arial"/>
          <w:sz w:val="28"/>
          <w:szCs w:val="28"/>
        </w:rPr>
      </w:pPr>
    </w:p>
    <w:p w14:paraId="064AD555" w14:textId="3A5149A3" w:rsidR="0046684F" w:rsidRPr="00B509E5" w:rsidRDefault="0046684F" w:rsidP="0046684F">
      <w:pPr>
        <w:pStyle w:val="paragraph"/>
        <w:spacing w:before="0" w:beforeAutospacing="0" w:after="0" w:afterAutospacing="0" w:line="360" w:lineRule="auto"/>
        <w:textAlignment w:val="baseline"/>
      </w:pPr>
    </w:p>
    <w:p w14:paraId="6F1B0B1E" w14:textId="77777777" w:rsidR="1A2EEC2F" w:rsidRDefault="00467781" w:rsidP="00467781">
      <w:pPr>
        <w:pStyle w:val="Heading1"/>
      </w:pPr>
      <w:r>
        <w:t>End of Document</w:t>
      </w:r>
    </w:p>
    <w:sectPr w:rsidR="1A2EEC2F" w:rsidSect="00D95DFD"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DEDB7" w14:textId="77777777" w:rsidR="00B43A47" w:rsidRDefault="00B43A47" w:rsidP="007D5B28">
      <w:r>
        <w:separator/>
      </w:r>
    </w:p>
  </w:endnote>
  <w:endnote w:type="continuationSeparator" w:id="0">
    <w:p w14:paraId="505DE3E4" w14:textId="77777777" w:rsidR="00B43A47" w:rsidRDefault="00B43A47" w:rsidP="007D5B28">
      <w:r>
        <w:continuationSeparator/>
      </w:r>
    </w:p>
  </w:endnote>
  <w:endnote w:type="continuationNotice" w:id="1">
    <w:p w14:paraId="4000FFB0" w14:textId="77777777" w:rsidR="00B43A47" w:rsidRDefault="00B43A4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20698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62820" w14:textId="77777777" w:rsidR="007D60C2" w:rsidRDefault="007D60C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19E4D89" w14:textId="77777777" w:rsidR="007D60C2" w:rsidRDefault="007D60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155158"/>
      <w:docPartObj>
        <w:docPartGallery w:val="Page Numbers (Bottom of Page)"/>
        <w:docPartUnique/>
      </w:docPartObj>
    </w:sdtPr>
    <w:sdtContent>
      <w:sdt>
        <w:sdtPr>
          <w:id w:val="553358347"/>
          <w:docPartObj>
            <w:docPartGallery w:val="Page Numbers (Top of Page)"/>
            <w:docPartUnique/>
          </w:docPartObj>
        </w:sdtPr>
        <w:sdtContent>
          <w:p w14:paraId="7156AFFB" w14:textId="77777777" w:rsidR="007D60C2" w:rsidRDefault="007D60C2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5AA2380" w14:textId="77777777" w:rsidR="007D60C2" w:rsidRDefault="007D60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004B1" w14:textId="77777777" w:rsidR="00B43A47" w:rsidRDefault="00B43A47" w:rsidP="007D5B28">
      <w:r>
        <w:separator/>
      </w:r>
    </w:p>
  </w:footnote>
  <w:footnote w:type="continuationSeparator" w:id="0">
    <w:p w14:paraId="3AFC20F1" w14:textId="77777777" w:rsidR="00B43A47" w:rsidRDefault="00B43A47" w:rsidP="007D5B28">
      <w:r>
        <w:continuationSeparator/>
      </w:r>
    </w:p>
  </w:footnote>
  <w:footnote w:type="continuationNotice" w:id="1">
    <w:p w14:paraId="13FC6AD0" w14:textId="77777777" w:rsidR="00B43A47" w:rsidRDefault="00B43A4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C0362" w14:textId="425F6C26" w:rsidR="007D60C2" w:rsidRDefault="007D60C2" w:rsidP="008B2095">
    <w:pPr>
      <w:pStyle w:val="Header"/>
      <w:tabs>
        <w:tab w:val="clear" w:pos="4513"/>
        <w:tab w:val="clear" w:pos="9026"/>
        <w:tab w:val="left" w:pos="7920"/>
      </w:tabs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04461BC" wp14:editId="59FD2AE3">
          <wp:simplePos x="0" y="0"/>
          <wp:positionH relativeFrom="page">
            <wp:posOffset>571500</wp:posOffset>
          </wp:positionH>
          <wp:positionV relativeFrom="paragraph">
            <wp:posOffset>-450215</wp:posOffset>
          </wp:positionV>
          <wp:extent cx="2979420" cy="1552575"/>
          <wp:effectExtent l="0" t="0" r="0" b="9525"/>
          <wp:wrapNone/>
          <wp:docPr id="4" name="Picture 4" descr="Visibility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EG_Blue Yello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420" cy="1552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56772"/>
    <w:multiLevelType w:val="hybridMultilevel"/>
    <w:tmpl w:val="8E90C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E202A"/>
    <w:multiLevelType w:val="hybridMultilevel"/>
    <w:tmpl w:val="2612FDB8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AC365CE"/>
    <w:multiLevelType w:val="hybridMultilevel"/>
    <w:tmpl w:val="C290B0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811EC8"/>
    <w:multiLevelType w:val="hybridMultilevel"/>
    <w:tmpl w:val="30CC8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D2B06"/>
    <w:multiLevelType w:val="hybridMultilevel"/>
    <w:tmpl w:val="87E4B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053EF"/>
    <w:multiLevelType w:val="hybridMultilevel"/>
    <w:tmpl w:val="5DEA67B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045CB"/>
    <w:multiLevelType w:val="hybridMultilevel"/>
    <w:tmpl w:val="5C628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10655"/>
    <w:multiLevelType w:val="hybridMultilevel"/>
    <w:tmpl w:val="918C1E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541D81"/>
    <w:multiLevelType w:val="hybridMultilevel"/>
    <w:tmpl w:val="73642AA2"/>
    <w:lvl w:ilvl="0" w:tplc="44A4AE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364537"/>
    <w:multiLevelType w:val="hybridMultilevel"/>
    <w:tmpl w:val="03FC42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B859DD"/>
    <w:multiLevelType w:val="hybridMultilevel"/>
    <w:tmpl w:val="96ACC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A5807"/>
    <w:multiLevelType w:val="hybridMultilevel"/>
    <w:tmpl w:val="CBE0C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84738"/>
    <w:multiLevelType w:val="hybridMultilevel"/>
    <w:tmpl w:val="8F6A7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56087">
    <w:abstractNumId w:val="0"/>
  </w:num>
  <w:num w:numId="2" w16cid:durableId="203174447">
    <w:abstractNumId w:val="7"/>
  </w:num>
  <w:num w:numId="3" w16cid:durableId="2128545792">
    <w:abstractNumId w:val="8"/>
  </w:num>
  <w:num w:numId="4" w16cid:durableId="1817721698">
    <w:abstractNumId w:val="19"/>
  </w:num>
  <w:num w:numId="5" w16cid:durableId="1565556330">
    <w:abstractNumId w:val="6"/>
  </w:num>
  <w:num w:numId="6" w16cid:durableId="678317785">
    <w:abstractNumId w:val="1"/>
  </w:num>
  <w:num w:numId="7" w16cid:durableId="321810472">
    <w:abstractNumId w:val="11"/>
  </w:num>
  <w:num w:numId="8" w16cid:durableId="460804330">
    <w:abstractNumId w:val="21"/>
  </w:num>
  <w:num w:numId="9" w16cid:durableId="2053118557">
    <w:abstractNumId w:val="13"/>
  </w:num>
  <w:num w:numId="10" w16cid:durableId="1042897860">
    <w:abstractNumId w:val="18"/>
  </w:num>
  <w:num w:numId="11" w16cid:durableId="857890980">
    <w:abstractNumId w:val="9"/>
  </w:num>
  <w:num w:numId="12" w16cid:durableId="1692336623">
    <w:abstractNumId w:val="20"/>
  </w:num>
  <w:num w:numId="13" w16cid:durableId="527597049">
    <w:abstractNumId w:val="12"/>
  </w:num>
  <w:num w:numId="14" w16cid:durableId="1904440233">
    <w:abstractNumId w:val="14"/>
  </w:num>
  <w:num w:numId="15" w16cid:durableId="519854499">
    <w:abstractNumId w:val="15"/>
  </w:num>
  <w:num w:numId="16" w16cid:durableId="1392269183">
    <w:abstractNumId w:val="16"/>
  </w:num>
  <w:num w:numId="17" w16cid:durableId="668487271">
    <w:abstractNumId w:val="3"/>
  </w:num>
  <w:num w:numId="18" w16cid:durableId="2132823122">
    <w:abstractNumId w:val="10"/>
  </w:num>
  <w:num w:numId="19" w16cid:durableId="593560389">
    <w:abstractNumId w:val="17"/>
  </w:num>
  <w:num w:numId="20" w16cid:durableId="1720783137">
    <w:abstractNumId w:val="2"/>
  </w:num>
  <w:num w:numId="21" w16cid:durableId="1616600182">
    <w:abstractNumId w:val="5"/>
  </w:num>
  <w:num w:numId="22" w16cid:durableId="2058161938">
    <w:abstractNumId w:val="4"/>
  </w:num>
  <w:num w:numId="23" w16cid:durableId="7356655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NDc3MjE0NTG3NLRQ0lEKTi0uzszPAykwrQUArh02tSwAAAA="/>
  </w:docVars>
  <w:rsids>
    <w:rsidRoot w:val="00A8661E"/>
    <w:rsid w:val="00003278"/>
    <w:rsid w:val="000371C9"/>
    <w:rsid w:val="000425D0"/>
    <w:rsid w:val="00053AA7"/>
    <w:rsid w:val="00063A26"/>
    <w:rsid w:val="000828BC"/>
    <w:rsid w:val="00087F71"/>
    <w:rsid w:val="000975B3"/>
    <w:rsid w:val="000C2F93"/>
    <w:rsid w:val="000C34A4"/>
    <w:rsid w:val="000D6BB8"/>
    <w:rsid w:val="000E6350"/>
    <w:rsid w:val="000F157E"/>
    <w:rsid w:val="000F1F72"/>
    <w:rsid w:val="00117508"/>
    <w:rsid w:val="0012702C"/>
    <w:rsid w:val="00131A07"/>
    <w:rsid w:val="001322B1"/>
    <w:rsid w:val="00132E0B"/>
    <w:rsid w:val="00146ECD"/>
    <w:rsid w:val="00152E50"/>
    <w:rsid w:val="00197CAF"/>
    <w:rsid w:val="001A3AB6"/>
    <w:rsid w:val="001B4C46"/>
    <w:rsid w:val="001C509A"/>
    <w:rsid w:val="001E17B3"/>
    <w:rsid w:val="002162E7"/>
    <w:rsid w:val="002178CB"/>
    <w:rsid w:val="00266A7B"/>
    <w:rsid w:val="00274C35"/>
    <w:rsid w:val="00283357"/>
    <w:rsid w:val="002914B3"/>
    <w:rsid w:val="002A5945"/>
    <w:rsid w:val="002C0294"/>
    <w:rsid w:val="002C3A29"/>
    <w:rsid w:val="002D0093"/>
    <w:rsid w:val="00306DF5"/>
    <w:rsid w:val="003839D5"/>
    <w:rsid w:val="003946DF"/>
    <w:rsid w:val="003977EE"/>
    <w:rsid w:val="00397D9A"/>
    <w:rsid w:val="003C2540"/>
    <w:rsid w:val="003D206A"/>
    <w:rsid w:val="003E553E"/>
    <w:rsid w:val="003F5502"/>
    <w:rsid w:val="0040418A"/>
    <w:rsid w:val="0046684F"/>
    <w:rsid w:val="00467781"/>
    <w:rsid w:val="0048033F"/>
    <w:rsid w:val="004C1944"/>
    <w:rsid w:val="004C3E60"/>
    <w:rsid w:val="004D46E0"/>
    <w:rsid w:val="004E0246"/>
    <w:rsid w:val="004E1E94"/>
    <w:rsid w:val="004E5404"/>
    <w:rsid w:val="004E71F6"/>
    <w:rsid w:val="0052500C"/>
    <w:rsid w:val="00530B7F"/>
    <w:rsid w:val="00550827"/>
    <w:rsid w:val="00553326"/>
    <w:rsid w:val="00573EE2"/>
    <w:rsid w:val="005A03DE"/>
    <w:rsid w:val="005A10FE"/>
    <w:rsid w:val="005A600B"/>
    <w:rsid w:val="005D76EC"/>
    <w:rsid w:val="005E11F8"/>
    <w:rsid w:val="005F43D5"/>
    <w:rsid w:val="006143A2"/>
    <w:rsid w:val="00614F10"/>
    <w:rsid w:val="00627A2E"/>
    <w:rsid w:val="006313C3"/>
    <w:rsid w:val="0065297B"/>
    <w:rsid w:val="00664B99"/>
    <w:rsid w:val="00676571"/>
    <w:rsid w:val="00676744"/>
    <w:rsid w:val="0068554C"/>
    <w:rsid w:val="00685699"/>
    <w:rsid w:val="006A5690"/>
    <w:rsid w:val="006B364A"/>
    <w:rsid w:val="006D14A4"/>
    <w:rsid w:val="006E20BF"/>
    <w:rsid w:val="007005A3"/>
    <w:rsid w:val="00720AC7"/>
    <w:rsid w:val="00723D6D"/>
    <w:rsid w:val="007257CA"/>
    <w:rsid w:val="00755E00"/>
    <w:rsid w:val="00756F58"/>
    <w:rsid w:val="007A4CC1"/>
    <w:rsid w:val="007B0130"/>
    <w:rsid w:val="007B4BD5"/>
    <w:rsid w:val="007C5E11"/>
    <w:rsid w:val="007D5B28"/>
    <w:rsid w:val="007D60C2"/>
    <w:rsid w:val="007D769D"/>
    <w:rsid w:val="007E4A58"/>
    <w:rsid w:val="007F065F"/>
    <w:rsid w:val="00800849"/>
    <w:rsid w:val="0082545D"/>
    <w:rsid w:val="0087690C"/>
    <w:rsid w:val="008874DB"/>
    <w:rsid w:val="00891408"/>
    <w:rsid w:val="00895F87"/>
    <w:rsid w:val="008B2095"/>
    <w:rsid w:val="008D249A"/>
    <w:rsid w:val="008E071B"/>
    <w:rsid w:val="008F2710"/>
    <w:rsid w:val="0090367C"/>
    <w:rsid w:val="00910D78"/>
    <w:rsid w:val="0095770C"/>
    <w:rsid w:val="009806F2"/>
    <w:rsid w:val="0098113A"/>
    <w:rsid w:val="00983537"/>
    <w:rsid w:val="00992FCB"/>
    <w:rsid w:val="009A702A"/>
    <w:rsid w:val="009B4C09"/>
    <w:rsid w:val="009D18E2"/>
    <w:rsid w:val="009F3B0E"/>
    <w:rsid w:val="009F5ABD"/>
    <w:rsid w:val="00A12F1A"/>
    <w:rsid w:val="00A566F2"/>
    <w:rsid w:val="00A61521"/>
    <w:rsid w:val="00A66E7B"/>
    <w:rsid w:val="00A76A72"/>
    <w:rsid w:val="00A8661E"/>
    <w:rsid w:val="00AA7520"/>
    <w:rsid w:val="00AB2CEC"/>
    <w:rsid w:val="00AD109F"/>
    <w:rsid w:val="00AD41E9"/>
    <w:rsid w:val="00AE632C"/>
    <w:rsid w:val="00AF6CE0"/>
    <w:rsid w:val="00B25888"/>
    <w:rsid w:val="00B43A47"/>
    <w:rsid w:val="00B509E5"/>
    <w:rsid w:val="00B90268"/>
    <w:rsid w:val="00B9170E"/>
    <w:rsid w:val="00BA48B3"/>
    <w:rsid w:val="00BA77FB"/>
    <w:rsid w:val="00BF15F4"/>
    <w:rsid w:val="00BF3F2D"/>
    <w:rsid w:val="00C03B26"/>
    <w:rsid w:val="00C05FBE"/>
    <w:rsid w:val="00C26C80"/>
    <w:rsid w:val="00C35E9D"/>
    <w:rsid w:val="00C50669"/>
    <w:rsid w:val="00C5518A"/>
    <w:rsid w:val="00C56304"/>
    <w:rsid w:val="00C75D85"/>
    <w:rsid w:val="00C7728C"/>
    <w:rsid w:val="00C94002"/>
    <w:rsid w:val="00CA6B9E"/>
    <w:rsid w:val="00CF0EEC"/>
    <w:rsid w:val="00CF1BF6"/>
    <w:rsid w:val="00CF70FD"/>
    <w:rsid w:val="00D11FB2"/>
    <w:rsid w:val="00D15F69"/>
    <w:rsid w:val="00D21087"/>
    <w:rsid w:val="00D80BA0"/>
    <w:rsid w:val="00D81DF3"/>
    <w:rsid w:val="00D95DFD"/>
    <w:rsid w:val="00E00784"/>
    <w:rsid w:val="00E067E4"/>
    <w:rsid w:val="00E23898"/>
    <w:rsid w:val="00E54949"/>
    <w:rsid w:val="00E67374"/>
    <w:rsid w:val="00E843FA"/>
    <w:rsid w:val="00E8470F"/>
    <w:rsid w:val="00EB4F4A"/>
    <w:rsid w:val="00EE799D"/>
    <w:rsid w:val="00EF70E1"/>
    <w:rsid w:val="00F12BD9"/>
    <w:rsid w:val="00F24C41"/>
    <w:rsid w:val="00F270B9"/>
    <w:rsid w:val="00F34667"/>
    <w:rsid w:val="00F434E5"/>
    <w:rsid w:val="00F43D50"/>
    <w:rsid w:val="00F4443A"/>
    <w:rsid w:val="00F444D6"/>
    <w:rsid w:val="00F67CCE"/>
    <w:rsid w:val="00F84B11"/>
    <w:rsid w:val="00F93EA8"/>
    <w:rsid w:val="00FAFABF"/>
    <w:rsid w:val="00FB28CB"/>
    <w:rsid w:val="00FC61AF"/>
    <w:rsid w:val="00FC79C5"/>
    <w:rsid w:val="00FE5361"/>
    <w:rsid w:val="01D5C087"/>
    <w:rsid w:val="06AC9A8C"/>
    <w:rsid w:val="06E3D41B"/>
    <w:rsid w:val="080B7273"/>
    <w:rsid w:val="0994338A"/>
    <w:rsid w:val="09E691B3"/>
    <w:rsid w:val="0A122FDC"/>
    <w:rsid w:val="0D398227"/>
    <w:rsid w:val="0E5B1948"/>
    <w:rsid w:val="0F0D452A"/>
    <w:rsid w:val="10D9116B"/>
    <w:rsid w:val="1223CA46"/>
    <w:rsid w:val="13CA70A0"/>
    <w:rsid w:val="13EA95AD"/>
    <w:rsid w:val="1413FF79"/>
    <w:rsid w:val="15C983D6"/>
    <w:rsid w:val="1A2EEC2F"/>
    <w:rsid w:val="1EB1D5D9"/>
    <w:rsid w:val="1F5882DA"/>
    <w:rsid w:val="208BCAF8"/>
    <w:rsid w:val="20EB0819"/>
    <w:rsid w:val="214661D4"/>
    <w:rsid w:val="222AF345"/>
    <w:rsid w:val="24A7786D"/>
    <w:rsid w:val="25F0B207"/>
    <w:rsid w:val="289AB139"/>
    <w:rsid w:val="2CAE834C"/>
    <w:rsid w:val="2F3DC14D"/>
    <w:rsid w:val="2FE1AA38"/>
    <w:rsid w:val="34636C47"/>
    <w:rsid w:val="35448582"/>
    <w:rsid w:val="369D89A7"/>
    <w:rsid w:val="36A76BFB"/>
    <w:rsid w:val="37432AC6"/>
    <w:rsid w:val="3C00661A"/>
    <w:rsid w:val="3DA5A0C7"/>
    <w:rsid w:val="3E3977E7"/>
    <w:rsid w:val="3F7382FC"/>
    <w:rsid w:val="3FFACF61"/>
    <w:rsid w:val="408833EC"/>
    <w:rsid w:val="415D520E"/>
    <w:rsid w:val="433251DF"/>
    <w:rsid w:val="45220520"/>
    <w:rsid w:val="4601652F"/>
    <w:rsid w:val="4660ADA0"/>
    <w:rsid w:val="498708C4"/>
    <w:rsid w:val="4A21A969"/>
    <w:rsid w:val="4B1AF666"/>
    <w:rsid w:val="4C8AD6BA"/>
    <w:rsid w:val="4CFFFF6B"/>
    <w:rsid w:val="4E13CD7F"/>
    <w:rsid w:val="5124FA63"/>
    <w:rsid w:val="5369D04A"/>
    <w:rsid w:val="54A9103F"/>
    <w:rsid w:val="5813A3F4"/>
    <w:rsid w:val="58B102A2"/>
    <w:rsid w:val="59466416"/>
    <w:rsid w:val="5C6319F2"/>
    <w:rsid w:val="6A5D6E4A"/>
    <w:rsid w:val="6A8E91FD"/>
    <w:rsid w:val="6C86DC7B"/>
    <w:rsid w:val="6CCE5B23"/>
    <w:rsid w:val="6F763D22"/>
    <w:rsid w:val="6F96710E"/>
    <w:rsid w:val="6FB7C3AD"/>
    <w:rsid w:val="70729E72"/>
    <w:rsid w:val="70EB84DA"/>
    <w:rsid w:val="72ABFFB9"/>
    <w:rsid w:val="7342845A"/>
    <w:rsid w:val="7478FB3F"/>
    <w:rsid w:val="747B6985"/>
    <w:rsid w:val="748A5833"/>
    <w:rsid w:val="74963F64"/>
    <w:rsid w:val="758DA458"/>
    <w:rsid w:val="77082A5C"/>
    <w:rsid w:val="78812177"/>
    <w:rsid w:val="7906CD18"/>
    <w:rsid w:val="7B94E0FB"/>
    <w:rsid w:val="7C3D91CB"/>
    <w:rsid w:val="7C9D3CFB"/>
    <w:rsid w:val="7D2C5904"/>
    <w:rsid w:val="7ECC8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6FD5B4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94"/>
    <w:pPr>
      <w:spacing w:after="0" w:line="360" w:lineRule="auto"/>
    </w:pPr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E94"/>
    <w:pPr>
      <w:keepNext/>
      <w:keepLines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E1E94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E1E94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E1E94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E94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E94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">
    <w:name w:val="Body Text"/>
    <w:basedOn w:val="Normal"/>
    <w:link w:val="BodyTextChar"/>
    <w:uiPriority w:val="99"/>
    <w:unhideWhenUsed/>
    <w:rsid w:val="00550827"/>
    <w:pPr>
      <w:spacing w:after="120" w:line="276" w:lineRule="auto"/>
    </w:pPr>
    <w:rPr>
      <w:rFonts w:asciiTheme="minorHAnsi" w:hAnsiTheme="minorHAns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550827"/>
    <w:rPr>
      <w:rFonts w:asciiTheme="minorHAnsi" w:hAnsiTheme="minorHAnsi"/>
      <w:sz w:val="22"/>
      <w:szCs w:val="22"/>
    </w:rPr>
  </w:style>
  <w:style w:type="paragraph" w:customStyle="1" w:styleId="paragraph">
    <w:name w:val="paragraph"/>
    <w:basedOn w:val="Normal"/>
    <w:rsid w:val="00466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46684F"/>
  </w:style>
  <w:style w:type="character" w:customStyle="1" w:styleId="eop">
    <w:name w:val="eop"/>
    <w:basedOn w:val="DefaultParagraphFont"/>
    <w:rsid w:val="00466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ul.hanlon@visibilityscotland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7BD6A74D57A4CB84FEBD4A783BBA6" ma:contentTypeVersion="18" ma:contentTypeDescription="Create a new document." ma:contentTypeScope="" ma:versionID="e9490ae459a83a8797a3c31340c28fa6">
  <xsd:schema xmlns:xsd="http://www.w3.org/2001/XMLSchema" xmlns:xs="http://www.w3.org/2001/XMLSchema" xmlns:p="http://schemas.microsoft.com/office/2006/metadata/properties" xmlns:ns2="b96c9836-87f4-4a77-ad29-6438d2fda6d3" xmlns:ns3="eb98d7d4-de5b-4138-b99b-d5625cefd8ef" targetNamespace="http://schemas.microsoft.com/office/2006/metadata/properties" ma:root="true" ma:fieldsID="acaeb3575eefed4fef2dc20c7c0be663" ns2:_="" ns3:_="">
    <xsd:import namespace="b96c9836-87f4-4a77-ad29-6438d2fda6d3"/>
    <xsd:import namespace="eb98d7d4-de5b-4138-b99b-d5625cefd8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Date_x0020_Archived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c9836-87f4-4a77-ad29-6438d2fd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Date_x0020_Archived" ma:index="19" nillable="true" ma:displayName="Date Archived" ma:description="11/02/2022" ma:format="Dropdown" ma:internalName="Date_x0020_Archived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d90464-e68d-4908-8455-4714d11155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8d7d4-de5b-4138-b99b-d5625cefd8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e1287f3-7a07-483d-baaa-98045db983d6}" ma:internalName="TaxCatchAll" ma:showField="CatchAllData" ma:web="eb98d7d4-de5b-4138-b99b-d5625cefd8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Archived xmlns="b96c9836-87f4-4a77-ad29-6438d2fda6d3" xsi:nil="true"/>
    <TaxCatchAll xmlns="eb98d7d4-de5b-4138-b99b-d5625cefd8ef" xsi:nil="true"/>
    <lcf76f155ced4ddcb4097134ff3c332f xmlns="b96c9836-87f4-4a77-ad29-6438d2fda6d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5B26F6-250E-4B56-B352-C0CCB7526C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BAC750-A527-4969-B18C-45C282CC6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c9836-87f4-4a77-ad29-6438d2fda6d3"/>
    <ds:schemaRef ds:uri="eb98d7d4-de5b-4138-b99b-d5625cefd8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b96c9836-87f4-4a77-ad29-6438d2fda6d3"/>
    <ds:schemaRef ds:uri="eb98d7d4-de5b-4138-b99b-d5625cefd8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938</Words>
  <Characters>6029</Characters>
  <Application>Microsoft Office Word</Application>
  <DocSecurity>0</DocSecurity>
  <Lines>17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Paul Hanlon</cp:lastModifiedBy>
  <cp:revision>27</cp:revision>
  <cp:lastPrinted>2021-02-25T16:05:00Z</cp:lastPrinted>
  <dcterms:created xsi:type="dcterms:W3CDTF">2023-12-18T09:19:00Z</dcterms:created>
  <dcterms:modified xsi:type="dcterms:W3CDTF">2023-12-22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7BD6A74D57A4CB84FEBD4A783BBA6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b67b6d170691f4531334d5439b85c5eb79a3364552b94d86073e245156a85957</vt:lpwstr>
  </property>
  <property fmtid="{D5CDD505-2E9C-101B-9397-08002B2CF9AE}" pid="9" name="MediaServiceImageTags">
    <vt:lpwstr/>
  </property>
</Properties>
</file>